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93E30" w14:textId="77777777" w:rsidR="006E37E8" w:rsidRDefault="006E37E8">
      <w:pPr>
        <w:pStyle w:val="BodyText"/>
        <w:spacing w:before="8"/>
        <w:rPr>
          <w:rFonts w:ascii="Times New Roman"/>
          <w:sz w:val="17"/>
        </w:rPr>
      </w:pPr>
    </w:p>
    <w:p w14:paraId="1FB3B266" w14:textId="77777777" w:rsidR="006E37E8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09D78DE9">
          <v:group id="docshapegroup5" o:spid="_x0000_s2148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4BCFA94D" w14:textId="77777777" w:rsidR="006E37E8" w:rsidRDefault="00822793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789EDC4A" w14:textId="77777777" w:rsidR="00872512" w:rsidRDefault="00872512">
      <w:pPr>
        <w:pStyle w:val="BodyText"/>
        <w:spacing w:before="61" w:line="256" w:lineRule="auto"/>
        <w:ind w:left="107" w:right="235"/>
        <w:rPr>
          <w:color w:val="FF0000"/>
        </w:rPr>
      </w:pPr>
    </w:p>
    <w:p w14:paraId="0176039D" w14:textId="1C2521F6" w:rsidR="006E37E8" w:rsidRPr="00CD2432" w:rsidRDefault="00822793">
      <w:pPr>
        <w:pStyle w:val="BodyText"/>
        <w:spacing w:before="61" w:line="256" w:lineRule="auto"/>
        <w:ind w:left="107" w:right="235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8 </w:t>
      </w:r>
      <w:r>
        <w:rPr>
          <w:rFonts w:cs="Shruti"/>
          <w:cs/>
          <w:lang w:val="gu" w:bidi="gu"/>
        </w:rPr>
        <w:t>નુ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8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F63903">
        <w:rPr>
          <w:rFonts w:cs="Shruti"/>
          <w:lang w:val="gu" w:bidi="gu"/>
        </w:rPr>
        <w:t>[</w:t>
      </w:r>
      <w:r w:rsidR="00F63903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8100D6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F63903">
        <w:rPr>
          <w:rFonts w:cs="Shruti"/>
          <w:lang w:val="gu" w:bidi="gu"/>
        </w:rPr>
        <w:t>[</w:t>
      </w:r>
      <w:r w:rsidR="00F63903">
        <w:rPr>
          <w:rFonts w:cs="Shruti"/>
          <w:cs/>
          <w:lang w:val="gu" w:bidi="gu-IN"/>
        </w:rPr>
        <w:t>વિદ્યાર્થીનું નામ]</w:t>
      </w:r>
      <w:r w:rsidR="00F63903" w:rsidRPr="00CD243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ED2DF3">
        <w:rPr>
          <w:b/>
          <w:lang w:val="gu"/>
        </w:rPr>
        <w:t>___</w:t>
      </w:r>
      <w:r>
        <w:rPr>
          <w:lang w:val="gu"/>
        </w:rPr>
        <w:t xml:space="preserve">. </w:t>
      </w:r>
      <w:r w:rsidR="00F63903">
        <w:rPr>
          <w:rFonts w:cs="Shruti"/>
          <w:lang w:val="gu" w:bidi="gu"/>
        </w:rPr>
        <w:t>[</w:t>
      </w:r>
      <w:r w:rsidR="00F63903">
        <w:rPr>
          <w:rFonts w:cs="Shruti"/>
          <w:cs/>
          <w:lang w:val="gu" w:bidi="gu-IN"/>
        </w:rPr>
        <w:t>વિદ્યાર્થીનું નામ]</w:t>
      </w:r>
      <w:r w:rsidR="00F63903" w:rsidRPr="00CD243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F63903">
        <w:rPr>
          <w:rFonts w:cs="Shruti"/>
          <w:lang w:val="gu" w:bidi="gu"/>
        </w:rPr>
        <w:t>[</w:t>
      </w:r>
      <w:r w:rsidR="00F63903">
        <w:rPr>
          <w:rFonts w:cs="Shruti"/>
          <w:cs/>
          <w:lang w:val="gu" w:bidi="gu-IN"/>
        </w:rPr>
        <w:t>વિદ્યાર્થીના નામ]</w:t>
      </w:r>
      <w:r w:rsidR="00F63903" w:rsidRPr="00CD2432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16A98BBC" w14:textId="77777777" w:rsidR="006E37E8" w:rsidRPr="00CD2432" w:rsidRDefault="006E37E8">
      <w:pPr>
        <w:pStyle w:val="BodyText"/>
        <w:rPr>
          <w:rFonts w:ascii="Shruti" w:hAnsi="Shruti"/>
          <w:sz w:val="20"/>
          <w:lang w:val="gu"/>
        </w:rPr>
      </w:pPr>
    </w:p>
    <w:p w14:paraId="381C699C" w14:textId="22877561" w:rsidR="006E37E8" w:rsidRPr="00CD2432" w:rsidRDefault="00000000" w:rsidP="00007F55">
      <w:pPr>
        <w:pStyle w:val="BodyText"/>
        <w:spacing w:before="11"/>
        <w:rPr>
          <w:sz w:val="12"/>
          <w:lang w:val="gu"/>
        </w:rPr>
      </w:pPr>
      <w:r>
        <w:pict w14:anchorId="2D6BCCB5">
          <v:group id="docshapegroup7" o:spid="_x0000_s2051" style="position:absolute;margin-left:189.6pt;margin-top:16.15pt;width:232.85pt;height:10.8pt;z-index:-251644928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350C485C" w14:textId="77777777" w:rsidR="006E37E8" w:rsidRPr="00CD2432" w:rsidRDefault="006E37E8">
      <w:pPr>
        <w:rPr>
          <w:sz w:val="12"/>
          <w:lang w:val="gu"/>
        </w:rPr>
        <w:sectPr w:rsidR="006E37E8" w:rsidRPr="00CD2432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3340C9B0" w14:textId="77777777" w:rsidR="006E37E8" w:rsidRPr="00CD2432" w:rsidRDefault="00822793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57863DBA" w14:textId="77777777" w:rsidR="006E37E8" w:rsidRPr="00CD2432" w:rsidRDefault="00822793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53FAEBC6" w14:textId="77777777" w:rsidR="006E37E8" w:rsidRPr="00CD2432" w:rsidRDefault="006E37E8">
      <w:pPr>
        <w:rPr>
          <w:sz w:val="15"/>
          <w:lang w:val="gu"/>
        </w:rPr>
        <w:sectPr w:rsidR="006E37E8" w:rsidRPr="00CD2432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5C33F7A6" w14:textId="77777777" w:rsidR="006E37E8" w:rsidRPr="00CD2432" w:rsidRDefault="006E37E8">
      <w:pPr>
        <w:pStyle w:val="BodyText"/>
        <w:rPr>
          <w:sz w:val="20"/>
          <w:lang w:val="gu"/>
        </w:rPr>
      </w:pPr>
    </w:p>
    <w:p w14:paraId="50B08AA6" w14:textId="77777777" w:rsidR="006E37E8" w:rsidRPr="00CD2432" w:rsidRDefault="006E37E8">
      <w:pPr>
        <w:pStyle w:val="BodyText"/>
        <w:spacing w:before="7"/>
        <w:rPr>
          <w:sz w:val="21"/>
          <w:lang w:val="gu"/>
        </w:rPr>
      </w:pPr>
    </w:p>
    <w:p w14:paraId="1FC3D900" w14:textId="68CA9A7A" w:rsidR="006E37E8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5837D869">
          <v:group id="docshapegroup17" o:spid="_x0000_s2064" style="width:527.25pt;height:159.45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2E750354" w14:textId="0BB716BE" w:rsidR="006E37E8" w:rsidRDefault="00822793" w:rsidP="00CD2432">
                    <w:pPr>
                      <w:ind w:right="839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9F02927" w14:textId="77777777" w:rsidR="00CD2432" w:rsidRPr="00CD2432" w:rsidRDefault="00CD2432" w:rsidP="00CD2432">
                    <w:pPr>
                      <w:ind w:right="839"/>
                      <w:rPr>
                        <w:rFonts w:ascii="Shruti" w:hAnsi="Shruti"/>
                        <w:sz w:val="18"/>
                      </w:rPr>
                    </w:pPr>
                  </w:p>
                  <w:p w14:paraId="5A0D77B2" w14:textId="5D678480" w:rsidR="006E37E8" w:rsidRDefault="00822793" w:rsidP="00CD2432">
                    <w:pPr>
                      <w:ind w:right="310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6752F957" w14:textId="77777777" w:rsidR="00CD2432" w:rsidRPr="00CD2432" w:rsidRDefault="00CD2432" w:rsidP="00CD2432">
                    <w:pPr>
                      <w:ind w:right="310"/>
                      <w:rPr>
                        <w:rFonts w:ascii="Shruti" w:hAnsi="Shruti"/>
                        <w:sz w:val="18"/>
                      </w:rPr>
                    </w:pPr>
                  </w:p>
                  <w:p w14:paraId="51B5BAC2" w14:textId="75346C73" w:rsidR="006E37E8" w:rsidRDefault="00822793" w:rsidP="00CD2432">
                    <w:pPr>
                      <w:ind w:right="11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77315C8E" w14:textId="77777777" w:rsidR="00CD2432" w:rsidRPr="00CD2432" w:rsidRDefault="00CD2432" w:rsidP="00CD2432">
                    <w:pPr>
                      <w:ind w:right="11"/>
                      <w:rPr>
                        <w:rFonts w:ascii="Shruti" w:hAnsi="Shruti"/>
                        <w:sz w:val="18"/>
                      </w:rPr>
                    </w:pPr>
                  </w:p>
                  <w:p w14:paraId="43CA8F2D" w14:textId="77777777" w:rsidR="006E37E8" w:rsidRDefault="00822793" w:rsidP="00CD2432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4E6598DF" w14:textId="77777777" w:rsidR="006E37E8" w:rsidRPr="00872512" w:rsidRDefault="00822793" w:rsidP="00CD2432">
                    <w:pPr>
                      <w:rPr>
                        <w:sz w:val="17"/>
                        <w:szCs w:val="17"/>
                      </w:rPr>
                    </w:pP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2AA678CE" w14:textId="77777777" w:rsidR="006E37E8" w:rsidRPr="00CD2432" w:rsidRDefault="006E37E8" w:rsidP="00CD2432">
                    <w:pPr>
                      <w:rPr>
                        <w:sz w:val="40"/>
                        <w:szCs w:val="40"/>
                      </w:rPr>
                    </w:pPr>
                  </w:p>
                  <w:p w14:paraId="4F754FDA" w14:textId="77777777" w:rsidR="006E37E8" w:rsidRPr="00872512" w:rsidRDefault="00822793" w:rsidP="00CD2432">
                    <w:pPr>
                      <w:rPr>
                        <w:sz w:val="17"/>
                        <w:szCs w:val="17"/>
                      </w:rPr>
                    </w:pP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62852FF1" w14:textId="77777777" w:rsidR="006E37E8" w:rsidRPr="00CD2432" w:rsidRDefault="006E37E8" w:rsidP="00CD2432">
                    <w:pPr>
                      <w:rPr>
                        <w:sz w:val="48"/>
                        <w:szCs w:val="48"/>
                      </w:rPr>
                    </w:pPr>
                  </w:p>
                  <w:p w14:paraId="2A8D10E9" w14:textId="77777777" w:rsidR="006E37E8" w:rsidRPr="00872512" w:rsidRDefault="00822793" w:rsidP="00CD2432">
                    <w:pPr>
                      <w:rPr>
                        <w:sz w:val="17"/>
                        <w:szCs w:val="17"/>
                      </w:rPr>
                    </w:pP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0CE84C1" w14:textId="77777777" w:rsidR="006E37E8" w:rsidRPr="00CD2432" w:rsidRDefault="006E37E8" w:rsidP="00CD2432">
                    <w:pPr>
                      <w:rPr>
                        <w:sz w:val="44"/>
                        <w:szCs w:val="44"/>
                      </w:rPr>
                    </w:pPr>
                  </w:p>
                  <w:p w14:paraId="0DC785E1" w14:textId="77777777" w:rsidR="006E37E8" w:rsidRPr="00872512" w:rsidRDefault="00822793" w:rsidP="00CD2432">
                    <w:pPr>
                      <w:rPr>
                        <w:sz w:val="17"/>
                        <w:szCs w:val="17"/>
                      </w:rPr>
                    </w:pP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872512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872512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37688E8C" w14:textId="77777777" w:rsidR="006E37E8" w:rsidRDefault="006E37E8">
      <w:pPr>
        <w:pStyle w:val="BodyText"/>
        <w:spacing w:before="10"/>
        <w:rPr>
          <w:sz w:val="25"/>
        </w:rPr>
      </w:pPr>
    </w:p>
    <w:p w14:paraId="41315784" w14:textId="77777777" w:rsidR="006E37E8" w:rsidRDefault="00822793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1CF747CF" w14:textId="77777777" w:rsidR="006E37E8" w:rsidRDefault="00822793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558A9668" w14:textId="77777777" w:rsidR="006E37E8" w:rsidRDefault="006E37E8">
      <w:pPr>
        <w:pStyle w:val="BodyText"/>
        <w:spacing w:before="10"/>
        <w:rPr>
          <w:sz w:val="14"/>
        </w:rPr>
      </w:pPr>
    </w:p>
    <w:p w14:paraId="40B8F530" w14:textId="77777777" w:rsidR="006E37E8" w:rsidRDefault="006E37E8">
      <w:pPr>
        <w:rPr>
          <w:sz w:val="14"/>
        </w:rPr>
        <w:sectPr w:rsidR="006E37E8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12A31160" w14:textId="77777777" w:rsidR="006E37E8" w:rsidRDefault="006E37E8">
      <w:pPr>
        <w:pStyle w:val="BodyText"/>
        <w:spacing w:before="7"/>
        <w:rPr>
          <w:sz w:val="20"/>
        </w:rPr>
      </w:pPr>
    </w:p>
    <w:p w14:paraId="14DE48AC" w14:textId="77777777" w:rsidR="006E37E8" w:rsidRDefault="00822793">
      <w:pPr>
        <w:pStyle w:val="BodyText"/>
        <w:spacing w:line="256" w:lineRule="auto"/>
        <w:ind w:left="107" w:right="20"/>
      </w:pPr>
      <w:r>
        <w:rPr>
          <w:lang w:val="gu"/>
        </w:rPr>
        <w:t xml:space="preserve">M.C1.1: </w:t>
      </w:r>
      <w:r>
        <w:rPr>
          <w:rFonts w:cs="Shruti"/>
          <w:cs/>
          <w:lang w:val="gu" w:bidi="gu"/>
        </w:rPr>
        <w:t>સંખ્ય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ળખ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(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સ્થા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ૂલ્ય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પૂર્ણાંક</w:t>
      </w:r>
      <w:r>
        <w:rPr>
          <w:lang w:val="gu"/>
        </w:rPr>
        <w:t>)</w:t>
      </w:r>
    </w:p>
    <w:p w14:paraId="2E96BC30" w14:textId="77777777" w:rsidR="006E37E8" w:rsidRDefault="00822793">
      <w:pPr>
        <w:rPr>
          <w:sz w:val="18"/>
        </w:rPr>
      </w:pPr>
      <w:r>
        <w:br w:type="column"/>
      </w:r>
    </w:p>
    <w:p w14:paraId="67BE3EC6" w14:textId="77777777" w:rsidR="006E37E8" w:rsidRDefault="006E37E8">
      <w:pPr>
        <w:pStyle w:val="BodyText"/>
        <w:rPr>
          <w:sz w:val="18"/>
        </w:rPr>
      </w:pPr>
    </w:p>
    <w:p w14:paraId="087B1AC2" w14:textId="77777777" w:rsidR="006E37E8" w:rsidRDefault="006E37E8">
      <w:pPr>
        <w:pStyle w:val="BodyText"/>
        <w:spacing w:before="7"/>
        <w:rPr>
          <w:sz w:val="21"/>
        </w:rPr>
      </w:pPr>
    </w:p>
    <w:p w14:paraId="75BE3C5F" w14:textId="77777777" w:rsidR="006E37E8" w:rsidRDefault="00000000">
      <w:pPr>
        <w:ind w:left="784"/>
        <w:rPr>
          <w:b/>
          <w:sz w:val="15"/>
        </w:rPr>
      </w:pPr>
      <w:r>
        <w:pict w14:anchorId="71761B05">
          <v:group id="docshapegroup20" o:spid="_x0000_s2072" style="position:absolute;left:0;text-align:left;margin-left:169.05pt;margin-top:-12.4pt;width:37.5pt;height:42.05pt;z-index:-251650048;mso-position-horizontal-relative:page" coordorigin="3381,-248" coordsize="750,841">
            <v:rect id="docshape21" o:spid="_x0000_s2073" style="position:absolute;left:3397;top:-76;width:728;height:358" filled="f" fillcolor="#283b8c" stroked="f"/>
            <v:rect id="docshape22" o:spid="_x0000_s2074" style="position:absolute;left:3397;top:-76;width:728;height:358" filled="f" strokeweight=".54pt"/>
            <v:line id="_x0000_s2075" style="position:absolute" from="3397,576" to="3397,-232" strokeweight="1.62pt"/>
            <v:shape id="docshape23" o:spid="_x0000_s2076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D2DF3">
        <w:rPr>
          <w:b/>
          <w:w w:val="105"/>
          <w:sz w:val="15"/>
          <w:lang w:val="gu"/>
        </w:rPr>
        <w:t>__%</w:t>
      </w:r>
    </w:p>
    <w:p w14:paraId="1E1EF5AF" w14:textId="77777777" w:rsidR="006E37E8" w:rsidRDefault="006E37E8">
      <w:pPr>
        <w:pStyle w:val="BodyText"/>
        <w:spacing w:before="2"/>
        <w:rPr>
          <w:b/>
          <w:sz w:val="16"/>
        </w:rPr>
      </w:pPr>
    </w:p>
    <w:p w14:paraId="24C40714" w14:textId="77777777" w:rsidR="006E37E8" w:rsidRDefault="00822793" w:rsidP="00007F55">
      <w:pPr>
        <w:ind w:left="107" w:right="-668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F504F34" w14:textId="77777777" w:rsidR="006E37E8" w:rsidRDefault="00822793">
      <w:pPr>
        <w:pStyle w:val="BodyText"/>
        <w:spacing w:before="101" w:line="256" w:lineRule="auto"/>
        <w:ind w:left="107" w:right="22"/>
      </w:pPr>
      <w:r>
        <w:rPr>
          <w:lang w:val="gu"/>
        </w:rPr>
        <w:br w:type="column"/>
      </w: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6FB3591" w14:textId="77777777" w:rsidR="006E37E8" w:rsidRDefault="00822793">
      <w:pPr>
        <w:rPr>
          <w:sz w:val="18"/>
        </w:rPr>
      </w:pPr>
      <w:r>
        <w:br w:type="column"/>
      </w:r>
    </w:p>
    <w:p w14:paraId="3E42AD94" w14:textId="77777777" w:rsidR="006E37E8" w:rsidRDefault="006E37E8">
      <w:pPr>
        <w:pStyle w:val="BodyText"/>
        <w:rPr>
          <w:sz w:val="18"/>
        </w:rPr>
      </w:pPr>
    </w:p>
    <w:p w14:paraId="1F09DF8F" w14:textId="77777777" w:rsidR="006E37E8" w:rsidRDefault="006E37E8">
      <w:pPr>
        <w:pStyle w:val="BodyText"/>
        <w:spacing w:before="7"/>
        <w:rPr>
          <w:sz w:val="21"/>
        </w:rPr>
      </w:pPr>
    </w:p>
    <w:p w14:paraId="58D22DCA" w14:textId="77777777" w:rsidR="006E37E8" w:rsidRDefault="00000000">
      <w:pPr>
        <w:ind w:left="420"/>
        <w:rPr>
          <w:b/>
          <w:sz w:val="15"/>
        </w:rPr>
      </w:pPr>
      <w:r>
        <w:pict w14:anchorId="5AF777B7">
          <v:group id="docshapegroup24" o:spid="_x0000_s2077" style="position:absolute;left:0;text-align:left;margin-left:446pt;margin-top:-12.4pt;width:19.3pt;height:42.05pt;z-index:-251649024;mso-position-horizontal-relative:page" coordorigin="8920,-248" coordsize="386,841">
            <v:rect id="docshape25" o:spid="_x0000_s2078" style="position:absolute;left:8936;top:-76;width:364;height:358" filled="f" fillcolor="#283b8c" stroked="f"/>
            <v:rect id="docshape26" o:spid="_x0000_s2079" style="position:absolute;left:8936;top:-76;width:364;height:358" filled="f" strokeweight=".54pt"/>
            <v:line id="_x0000_s2080" style="position:absolute" from="8936,576" to="8936,-232" strokeweight="1.62pt"/>
            <v:shape id="docshape27" o:spid="_x0000_s2081" style="position:absolute;left:8919;top:-249;width:33;height:841" coordorigin="8920,-248" coordsize="33,841" o:spt="100" adj="0,,0" path="m8952,576r-5,-11l8936,560r-11,5l8920,576r5,12l8936,593r11,-5l8952,576xm8952,-232r-5,-12l8936,-248r-11,4l8920,-232r5,11l8936,-216r11,-5l8952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D2DF3">
        <w:rPr>
          <w:b/>
          <w:w w:val="105"/>
          <w:sz w:val="15"/>
          <w:lang w:val="gu"/>
        </w:rPr>
        <w:t>__%</w:t>
      </w:r>
    </w:p>
    <w:p w14:paraId="12338B1B" w14:textId="77777777" w:rsidR="006E37E8" w:rsidRDefault="006E37E8">
      <w:pPr>
        <w:pStyle w:val="BodyText"/>
        <w:spacing w:before="2"/>
        <w:rPr>
          <w:b/>
          <w:sz w:val="16"/>
        </w:rPr>
      </w:pPr>
    </w:p>
    <w:p w14:paraId="5E6C53CA" w14:textId="77777777" w:rsidR="006E37E8" w:rsidRDefault="00822793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CD74312" w14:textId="77777777" w:rsidR="006E37E8" w:rsidRDefault="006E37E8">
      <w:pPr>
        <w:rPr>
          <w:sz w:val="14"/>
        </w:rPr>
        <w:sectPr w:rsidR="006E37E8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16" w:space="505"/>
            <w:col w:w="1459" w:space="1459"/>
            <w:col w:w="1898" w:space="724"/>
            <w:col w:w="2599"/>
          </w:cols>
        </w:sectPr>
      </w:pPr>
    </w:p>
    <w:p w14:paraId="69350FCF" w14:textId="77777777" w:rsidR="006E37E8" w:rsidRDefault="00822793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658240" behindDoc="0" locked="0" layoutInCell="1" allowOverlap="1" wp14:anchorId="62B88CB5" wp14:editId="5CFAE4CD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AC6539" w14:textId="77777777" w:rsidR="006E37E8" w:rsidRDefault="00822793" w:rsidP="00CD2432">
      <w:pPr>
        <w:pStyle w:val="BodyText"/>
        <w:spacing w:before="217"/>
        <w:ind w:left="936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77B3FA32" w14:textId="77777777" w:rsidR="006E37E8" w:rsidRDefault="00822793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4E923CBC" w14:textId="77777777" w:rsidR="006E37E8" w:rsidRDefault="00000000">
      <w:pPr>
        <w:spacing w:before="44"/>
        <w:ind w:left="107" w:firstLine="43"/>
        <w:rPr>
          <w:sz w:val="12"/>
        </w:rPr>
      </w:pPr>
      <w:r>
        <w:pict w14:anchorId="20287FA4">
          <v:shape id="docshape28" o:spid="_x0000_s2082" type="#_x0000_t202" style="position:absolute;left:0;text-align:left;margin-left:42.4pt;margin-top:3.15pt;width:2.2pt;height:10.4pt;z-index:-251648000;mso-position-horizontal-relative:page" filled="f" stroked="f">
            <v:textbox inset="0,0,0,0">
              <w:txbxContent>
                <w:p w14:paraId="3BD142F1" w14:textId="77777777" w:rsidR="006E37E8" w:rsidRDefault="00822793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074F5C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ઓફ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કેન્સાસ</w:t>
      </w:r>
      <w:r w:rsidR="00074F5C">
        <w:rPr>
          <w:sz w:val="12"/>
          <w:lang w:val="gu"/>
        </w:rPr>
        <w:t xml:space="preserve">. </w:t>
      </w:r>
      <w:r w:rsidR="00074F5C">
        <w:rPr>
          <w:rFonts w:cs="Shruti"/>
          <w:sz w:val="12"/>
          <w:szCs w:val="12"/>
          <w:cs/>
          <w:lang w:val="gu" w:bidi="gu"/>
        </w:rPr>
        <w:t>સર્વહક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સ્વાધીન</w:t>
      </w:r>
      <w:r w:rsidR="00074F5C">
        <w:rPr>
          <w:sz w:val="12"/>
          <w:lang w:val="gu"/>
        </w:rPr>
        <w:t xml:space="preserve">. </w:t>
      </w:r>
      <w:r w:rsidR="00074F5C">
        <w:rPr>
          <w:rFonts w:cs="Shruti"/>
          <w:sz w:val="12"/>
          <w:szCs w:val="12"/>
          <w:cs/>
          <w:lang w:val="gu" w:bidi="gu"/>
        </w:rPr>
        <w:t>માત્ર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શૈક્ષણિક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હેતુઓ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માટે</w:t>
      </w:r>
      <w:r w:rsidR="00074F5C">
        <w:rPr>
          <w:sz w:val="12"/>
          <w:lang w:val="gu"/>
        </w:rPr>
        <w:t xml:space="preserve">. </w:t>
      </w:r>
      <w:r w:rsidR="00074F5C">
        <w:rPr>
          <w:rFonts w:cs="Shruti"/>
          <w:sz w:val="12"/>
          <w:szCs w:val="12"/>
          <w:cs/>
          <w:lang w:val="gu" w:bidi="gu"/>
        </w:rPr>
        <w:t>પરવાનગી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વિના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વાણિજ્યિક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અથવા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અન્ય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હેતુઓ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માટે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ઉપયોગ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કરી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શકાશે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નહીં</w:t>
      </w:r>
      <w:r w:rsidR="00074F5C">
        <w:rPr>
          <w:sz w:val="12"/>
          <w:lang w:val="gu"/>
        </w:rPr>
        <w:t xml:space="preserve">. “Dynamic Learning Maps” </w:t>
      </w:r>
      <w:r w:rsidR="00074F5C">
        <w:rPr>
          <w:rFonts w:cs="Shruti"/>
          <w:sz w:val="12"/>
          <w:szCs w:val="12"/>
          <w:cs/>
          <w:lang w:val="gu" w:bidi="gu"/>
        </w:rPr>
        <w:t>એ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ઓફ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કેન્સાસનો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ટ્રેડમાર્ક</w:t>
      </w:r>
      <w:r w:rsidR="00074F5C">
        <w:rPr>
          <w:sz w:val="12"/>
          <w:lang w:val="gu"/>
        </w:rPr>
        <w:t xml:space="preserve"> </w:t>
      </w:r>
      <w:r w:rsidR="00074F5C">
        <w:rPr>
          <w:rFonts w:cs="Shruti"/>
          <w:sz w:val="12"/>
          <w:szCs w:val="12"/>
          <w:cs/>
          <w:lang w:val="gu" w:bidi="gu"/>
        </w:rPr>
        <w:t>છે</w:t>
      </w:r>
      <w:r w:rsidR="00074F5C">
        <w:rPr>
          <w:sz w:val="12"/>
          <w:lang w:val="gu"/>
        </w:rPr>
        <w:t>.</w:t>
      </w:r>
    </w:p>
    <w:p w14:paraId="5B30D9C7" w14:textId="77777777" w:rsidR="006E37E8" w:rsidRDefault="006E37E8">
      <w:pPr>
        <w:rPr>
          <w:sz w:val="12"/>
        </w:rPr>
        <w:sectPr w:rsidR="006E37E8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7C1F8D31" w14:textId="77777777" w:rsidR="006E37E8" w:rsidRDefault="006E37E8">
      <w:pPr>
        <w:pStyle w:val="BodyText"/>
        <w:rPr>
          <w:sz w:val="3"/>
        </w:rPr>
      </w:pPr>
    </w:p>
    <w:p w14:paraId="61789233" w14:textId="77777777" w:rsidR="006E37E8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67BDC0BA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698DA30A" w14:textId="77777777" w:rsidR="006E37E8" w:rsidRDefault="00822793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79B4A1C7" w14:textId="77777777" w:rsidR="006E37E8" w:rsidRDefault="006E37E8">
      <w:pPr>
        <w:pStyle w:val="BodyText"/>
        <w:rPr>
          <w:b/>
          <w:sz w:val="20"/>
        </w:rPr>
      </w:pPr>
    </w:p>
    <w:p w14:paraId="21AF45C2" w14:textId="77777777" w:rsidR="006E37E8" w:rsidRDefault="006E37E8">
      <w:pPr>
        <w:pStyle w:val="BodyText"/>
        <w:spacing w:before="9"/>
        <w:rPr>
          <w:b/>
        </w:rPr>
      </w:pPr>
    </w:p>
    <w:p w14:paraId="5C13DDB2" w14:textId="77777777" w:rsidR="006E37E8" w:rsidRDefault="006E37E8">
      <w:pPr>
        <w:sectPr w:rsidR="006E37E8">
          <w:pgSz w:w="12240" w:h="15840"/>
          <w:pgMar w:top="2980" w:right="740" w:bottom="280" w:left="740" w:header="1209" w:footer="0" w:gutter="0"/>
          <w:cols w:space="720"/>
        </w:sectPr>
      </w:pPr>
    </w:p>
    <w:p w14:paraId="012CD4AD" w14:textId="77777777" w:rsidR="006E37E8" w:rsidRDefault="00000000">
      <w:pPr>
        <w:pStyle w:val="BodyText"/>
        <w:spacing w:before="102" w:line="256" w:lineRule="auto"/>
        <w:ind w:left="107" w:right="118"/>
      </w:pPr>
      <w:r>
        <w:rPr>
          <w:noProof/>
        </w:rPr>
        <w:pict w14:anchorId="75979FB2">
          <v:shape id="docshape35" o:spid="_x0000_s2085" type="#_x0000_t202" style="position:absolute;left:0;text-align:left;margin-left:132.05pt;margin-top:20.7pt;width:98.4pt;height:42.05pt;z-index:251676672" filled="f" stroked="f">
            <v:textbox inset="0,0,0,0">
              <w:txbxContent>
                <w:p w14:paraId="7542A7BA" w14:textId="77777777" w:rsidR="006E37E8" w:rsidRDefault="006E37E8">
                  <w:pPr>
                    <w:rPr>
                      <w:sz w:val="16"/>
                    </w:rPr>
                  </w:pPr>
                </w:p>
                <w:p w14:paraId="19298A1A" w14:textId="77777777" w:rsidR="006E37E8" w:rsidRDefault="006E37E8">
                  <w:pPr>
                    <w:rPr>
                      <w:sz w:val="16"/>
                    </w:rPr>
                  </w:pPr>
                </w:p>
                <w:p w14:paraId="69A3C0EA" w14:textId="77777777" w:rsidR="006E37E8" w:rsidRDefault="006E37E8">
                  <w:pPr>
                    <w:spacing w:before="8"/>
                    <w:rPr>
                      <w:sz w:val="20"/>
                    </w:rPr>
                  </w:pPr>
                </w:p>
                <w:p w14:paraId="4A2CB70F" w14:textId="77777777" w:rsidR="006E37E8" w:rsidRDefault="00822793" w:rsidP="00007F55">
                  <w:pPr>
                    <w:spacing w:before="1"/>
                    <w:ind w:left="88" w:right="-644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noProof/>
        </w:rPr>
        <w:pict w14:anchorId="54D660BB">
          <v:shape id="docshape34" o:spid="_x0000_s2086" style="position:absolute;left:0;text-align:left;margin-left:132.05pt;margin-top:20.7pt;width:1.65pt;height:42.05pt;z-index:251675648" coordorigin="3381,415" coordsize="33,841" o:spt="100" adj="0,,0" path="m3413,1239r-4,-11l3397,1223r-11,5l3381,1239r5,12l3397,1255r12,-4l3413,1239xm3413,431r-4,-12l3397,415r-11,4l3381,431r5,11l3397,447r12,-5l3413,431xe" filled="f" fillcolor="black" stroked="f">
            <v:stroke joinstyle="round"/>
            <v:formulas/>
            <v:path arrowok="t" o:connecttype="segments"/>
          </v:shape>
        </w:pict>
      </w:r>
      <w:r>
        <w:rPr>
          <w:noProof/>
        </w:rPr>
        <w:pict w14:anchorId="3F49C385">
          <v:line id="_x0000_s2087" style="position:absolute;left:0;text-align:left;z-index:251674624" from="132.85pt,61.95pt" to="132.85pt,21.55pt" strokeweight="1.62pt"/>
        </w:pict>
      </w:r>
      <w:r>
        <w:rPr>
          <w:noProof/>
        </w:rPr>
        <w:pict w14:anchorId="0BDE9A24">
          <v:rect id="docshape33" o:spid="_x0000_s2088" style="position:absolute;left:0;text-align:left;margin-left:132.85pt;margin-top:29.35pt;width:72.8pt;height:17.9pt;z-index:251673600" filled="f" strokeweight=".54pt"/>
        </w:pict>
      </w:r>
      <w:r>
        <w:rPr>
          <w:noProof/>
        </w:rPr>
        <w:pict w14:anchorId="75CBFBDD">
          <v:rect id="docshape32" o:spid="_x0000_s2089" style="position:absolute;left:0;text-align:left;margin-left:132.85pt;margin-top:29.35pt;width:72.8pt;height:17.9pt;z-index:251672576" filled="f" fillcolor="#283b8c" stroked="f"/>
        </w:pict>
      </w:r>
      <w:r w:rsidR="00074F5C">
        <w:rPr>
          <w:lang w:val="gu"/>
        </w:rPr>
        <w:t xml:space="preserve">M.C2.1: </w:t>
      </w:r>
      <w:r w:rsidR="00074F5C">
        <w:rPr>
          <w:rFonts w:cs="Shruti"/>
          <w:cs/>
          <w:lang w:val="gu" w:bidi="gu"/>
        </w:rPr>
        <w:t>દ્વિ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અને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ત્રિ</w:t>
      </w:r>
      <w:r w:rsidR="00074F5C">
        <w:rPr>
          <w:lang w:val="gu"/>
        </w:rPr>
        <w:t>-</w:t>
      </w:r>
      <w:r w:rsidR="00074F5C">
        <w:rPr>
          <w:rFonts w:cs="Shruti"/>
          <w:cs/>
          <w:lang w:val="gu" w:bidi="gu"/>
        </w:rPr>
        <w:t>પરિમાણીય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આકારોના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ભૌમિતિક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ગુણધર્મોને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સમજો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અને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તેનો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ઉપયોગ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કરો</w:t>
      </w:r>
    </w:p>
    <w:p w14:paraId="2FE7B09D" w14:textId="77777777" w:rsidR="006E37E8" w:rsidRDefault="00000000">
      <w:pPr>
        <w:pStyle w:val="BodyText"/>
        <w:rPr>
          <w:sz w:val="26"/>
        </w:rPr>
      </w:pPr>
      <w:r>
        <w:rPr>
          <w:noProof/>
          <w:sz w:val="26"/>
        </w:rPr>
        <w:pict w14:anchorId="2D8A549B">
          <v:shape id="docshape40" o:spid="_x0000_s2090" type="#_x0000_t202" style="position:absolute;margin-left:132.05pt;margin-top:17.8pt;width:103.05pt;height:42.05pt;z-index:251681792" filled="f" stroked="f">
            <v:textbox inset="0,0,0,0">
              <w:txbxContent>
                <w:p w14:paraId="78C5526D" w14:textId="77777777" w:rsidR="006E37E8" w:rsidRDefault="006E37E8" w:rsidP="00007F55">
                  <w:pPr>
                    <w:spacing w:before="6"/>
                    <w:rPr>
                      <w:sz w:val="21"/>
                    </w:rPr>
                  </w:pPr>
                </w:p>
                <w:p w14:paraId="44F82AE4" w14:textId="77777777" w:rsidR="006E37E8" w:rsidRDefault="00822793" w:rsidP="00007F55">
                  <w:pPr>
                    <w:spacing w:before="1" w:line="276" w:lineRule="auto"/>
                    <w:ind w:right="70" w:firstLine="1134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  <w:lang w:val="gu"/>
                    </w:rPr>
                    <w:t>__%</w:t>
                  </w:r>
                </w:p>
                <w:p w14:paraId="7F923A13" w14:textId="77777777" w:rsidR="006E37E8" w:rsidRDefault="006E37E8" w:rsidP="00007F55">
                  <w:pPr>
                    <w:spacing w:before="1"/>
                    <w:rPr>
                      <w:b/>
                      <w:sz w:val="16"/>
                    </w:rPr>
                  </w:pPr>
                </w:p>
                <w:p w14:paraId="27CAF586" w14:textId="77777777" w:rsidR="006E37E8" w:rsidRDefault="00822793" w:rsidP="00007F55">
                  <w:pPr>
                    <w:spacing w:before="1"/>
                    <w:ind w:left="142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noProof/>
          <w:sz w:val="26"/>
        </w:rPr>
        <w:pict w14:anchorId="2EDC99F3">
          <v:shape id="docshape39" o:spid="_x0000_s2091" style="position:absolute;margin-left:132.05pt;margin-top:17.8pt;width:1.65pt;height:42.05pt;z-index:251680768" coordorigin="3381,58" coordsize="33,841" o:spt="100" adj="0,,0" path="m3413,883r-4,-12l3397,866r-11,5l3381,883r5,11l3397,899r12,-5l3413,883xm3413,74r-4,-11l3397,58r-11,5l3381,74r5,11l3397,90r12,-5l3413,74xe" filled="f" fillcolor="black" stroked="f">
            <v:stroke joinstyle="round"/>
            <v:formulas/>
            <v:path arrowok="t" o:connecttype="segments"/>
          </v:shape>
        </w:pict>
      </w:r>
    </w:p>
    <w:p w14:paraId="666F409D" w14:textId="77777777" w:rsidR="006E37E8" w:rsidRDefault="00000000">
      <w:pPr>
        <w:pStyle w:val="BodyText"/>
        <w:spacing w:before="152" w:line="256" w:lineRule="auto"/>
        <w:ind w:left="107" w:right="34"/>
      </w:pPr>
      <w:r>
        <w:rPr>
          <w:noProof/>
        </w:rPr>
        <w:pict w14:anchorId="600AB85F">
          <v:rect id="docshape38" o:spid="_x0000_s2092" style="position:absolute;left:0;text-align:left;margin-left:132.85pt;margin-top:11.5pt;width:54.6pt;height:17.9pt;z-index:251678720" filled="f" strokeweight=".54pt"/>
        </w:pict>
      </w:r>
      <w:r>
        <w:rPr>
          <w:noProof/>
        </w:rPr>
        <w:pict w14:anchorId="164FFE17">
          <v:rect id="docshape37" o:spid="_x0000_s2093" style="position:absolute;left:0;text-align:left;margin-left:132.85pt;margin-top:11.5pt;width:54.6pt;height:17.9pt;z-index:251677696" filled="f" fillcolor="#283b8c" stroked="f"/>
        </w:pict>
      </w:r>
      <w:r w:rsidR="00074F5C">
        <w:rPr>
          <w:lang w:val="gu"/>
        </w:rPr>
        <w:t xml:space="preserve">M.C3.2: </w:t>
      </w:r>
      <w:r w:rsidR="00074F5C">
        <w:rPr>
          <w:rFonts w:cs="Shruti"/>
          <w:cs/>
          <w:lang w:val="gu" w:bidi="gu"/>
        </w:rPr>
        <w:t>ડેટા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ડિસ્પ્લેની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રજૂઆત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કરો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અને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અર્થઘટન</w:t>
      </w:r>
      <w:r w:rsidR="00074F5C">
        <w:rPr>
          <w:lang w:val="gu"/>
        </w:rPr>
        <w:t xml:space="preserve"> </w:t>
      </w:r>
      <w:r w:rsidR="00074F5C">
        <w:rPr>
          <w:rFonts w:cs="Shruti"/>
          <w:cs/>
          <w:lang w:val="gu" w:bidi="gu"/>
        </w:rPr>
        <w:t>કરો</w:t>
      </w:r>
    </w:p>
    <w:p w14:paraId="550EBA9C" w14:textId="77777777" w:rsidR="006E37E8" w:rsidRDefault="00822793">
      <w:pPr>
        <w:rPr>
          <w:sz w:val="18"/>
        </w:rPr>
      </w:pPr>
      <w:r>
        <w:br w:type="column"/>
      </w:r>
    </w:p>
    <w:p w14:paraId="3119E6A9" w14:textId="77777777" w:rsidR="006E37E8" w:rsidRDefault="006E37E8">
      <w:pPr>
        <w:pStyle w:val="BodyText"/>
        <w:rPr>
          <w:sz w:val="18"/>
        </w:rPr>
      </w:pPr>
    </w:p>
    <w:p w14:paraId="49B2C220" w14:textId="77777777" w:rsidR="006E37E8" w:rsidRDefault="006E37E8">
      <w:pPr>
        <w:pStyle w:val="BodyText"/>
        <w:spacing w:before="7"/>
        <w:rPr>
          <w:sz w:val="21"/>
        </w:rPr>
      </w:pPr>
    </w:p>
    <w:p w14:paraId="69CE3292" w14:textId="77777777" w:rsidR="006E37E8" w:rsidRDefault="00822793">
      <w:pPr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2676E8ED" w14:textId="77777777" w:rsidR="006E37E8" w:rsidRDefault="00822793">
      <w:pPr>
        <w:spacing w:before="7"/>
        <w:rPr>
          <w:b/>
          <w:sz w:val="20"/>
        </w:rPr>
      </w:pPr>
      <w:r>
        <w:br w:type="column"/>
      </w:r>
    </w:p>
    <w:p w14:paraId="3AD2966D" w14:textId="77777777" w:rsidR="006E37E8" w:rsidRDefault="00822793">
      <w:pPr>
        <w:pStyle w:val="BodyText"/>
        <w:spacing w:line="256" w:lineRule="auto"/>
        <w:ind w:left="107" w:right="294"/>
      </w:pPr>
      <w:r>
        <w:rPr>
          <w:lang w:val="gu"/>
        </w:rPr>
        <w:t xml:space="preserve">M.C2.2: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પરિમિત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ઘન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કળાયેલ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ોયડ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કેલો</w:t>
      </w:r>
    </w:p>
    <w:p w14:paraId="3BE1B4A1" w14:textId="77777777" w:rsidR="006E37E8" w:rsidRDefault="006E37E8">
      <w:pPr>
        <w:pStyle w:val="BodyText"/>
        <w:rPr>
          <w:sz w:val="26"/>
        </w:rPr>
      </w:pPr>
    </w:p>
    <w:p w14:paraId="5CDB66F1" w14:textId="77777777" w:rsidR="006E37E8" w:rsidRDefault="00822793">
      <w:pPr>
        <w:pStyle w:val="BodyText"/>
        <w:spacing w:before="18" w:line="256" w:lineRule="auto"/>
        <w:ind w:left="107" w:right="35"/>
      </w:pPr>
      <w:r w:rsidRPr="00073838">
        <w:rPr>
          <w:spacing w:val="-1"/>
          <w:lang w:val="gu"/>
        </w:rPr>
        <w:t xml:space="preserve">M.C4.1: </w:t>
      </w:r>
      <w:r w:rsidRPr="00073838">
        <w:rPr>
          <w:rFonts w:cs="Shruti"/>
          <w:spacing w:val="-1"/>
          <w:cs/>
          <w:lang w:val="gu" w:bidi="gu"/>
        </w:rPr>
        <w:t>કોયડાઓ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ઉકેલવા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માટે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ઓપરેશન્સ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અને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મોડલ્સનો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ઉપયોગ</w:t>
      </w:r>
      <w:r w:rsidRPr="00073838">
        <w:rPr>
          <w:spacing w:val="-1"/>
          <w:lang w:val="gu"/>
        </w:rPr>
        <w:t xml:space="preserve"> </w:t>
      </w:r>
      <w:r w:rsidRPr="00073838">
        <w:rPr>
          <w:rFonts w:cs="Shruti"/>
          <w:spacing w:val="-1"/>
          <w:cs/>
          <w:lang w:val="gu" w:bidi="gu"/>
        </w:rPr>
        <w:t>કરો</w:t>
      </w:r>
    </w:p>
    <w:p w14:paraId="68091F50" w14:textId="77777777" w:rsidR="006E37E8" w:rsidRDefault="00822793">
      <w:pPr>
        <w:rPr>
          <w:sz w:val="18"/>
        </w:rPr>
      </w:pPr>
      <w:r>
        <w:br w:type="column"/>
      </w:r>
    </w:p>
    <w:p w14:paraId="41033241" w14:textId="77777777" w:rsidR="006E37E8" w:rsidRDefault="006E37E8">
      <w:pPr>
        <w:pStyle w:val="BodyText"/>
        <w:rPr>
          <w:sz w:val="18"/>
        </w:rPr>
      </w:pPr>
    </w:p>
    <w:p w14:paraId="32ABBA8F" w14:textId="77777777" w:rsidR="006E37E8" w:rsidRDefault="006E37E8">
      <w:pPr>
        <w:pStyle w:val="BodyText"/>
        <w:spacing w:before="7"/>
        <w:rPr>
          <w:sz w:val="21"/>
        </w:rPr>
      </w:pPr>
    </w:p>
    <w:p w14:paraId="0120DCB7" w14:textId="77777777" w:rsidR="006E37E8" w:rsidRDefault="00822793">
      <w:pPr>
        <w:ind w:left="784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64C00702" w14:textId="77777777" w:rsidR="006E37E8" w:rsidRDefault="006E37E8">
      <w:pPr>
        <w:pStyle w:val="BodyText"/>
        <w:spacing w:before="2"/>
        <w:rPr>
          <w:b/>
          <w:sz w:val="16"/>
        </w:rPr>
      </w:pPr>
    </w:p>
    <w:p w14:paraId="35D9D037" w14:textId="77777777" w:rsidR="006E37E8" w:rsidRDefault="00000000">
      <w:pPr>
        <w:ind w:left="107"/>
        <w:rPr>
          <w:i/>
          <w:sz w:val="14"/>
        </w:rPr>
      </w:pPr>
      <w:r>
        <w:pict w14:anchorId="15D36936">
          <v:group id="docshapegroup41" o:spid="_x0000_s2094" style="position:absolute;left:0;text-align:left;margin-left:446pt;margin-top:-30.35pt;width:37.5pt;height:42.05pt;z-index:-251646976;mso-position-horizontal-relative:page" coordorigin="8920,-607" coordsize="750,841">
            <v:rect id="docshape42" o:spid="_x0000_s2095" style="position:absolute;left:8936;top:-435;width:728;height:358" filled="f" fillcolor="#283b8c" stroked="f"/>
            <v:rect id="docshape43" o:spid="_x0000_s2096" style="position:absolute;left:8936;top:-435;width:728;height:358" filled="f" strokeweight=".54pt"/>
            <v:line id="_x0000_s2097" style="position:absolute" from="8936,218" to="8936,-591" strokeweight="1.62pt"/>
            <v:shape id="docshape44" o:spid="_x0000_s2098" style="position:absolute;left:8919;top:-607;width:33;height:841" coordorigin="8920,-607" coordsize="33,841" o:spt="100" adj="0,,0" path="m8952,218r-5,-12l8936,202r-11,4l8920,218r5,11l8936,234r11,-5l8952,218xm8952,-591r-5,-11l8936,-607r-11,5l8920,-591r5,12l8936,-575r11,-4l8952,-591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074F5C">
        <w:rPr>
          <w:i/>
          <w:sz w:val="14"/>
          <w:lang w:val="gu"/>
        </w:rPr>
        <w:t xml:space="preserve">5 </w:t>
      </w:r>
      <w:r w:rsidR="00074F5C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074F5C">
        <w:rPr>
          <w:i/>
          <w:sz w:val="14"/>
          <w:lang w:val="gu"/>
        </w:rPr>
        <w:t xml:space="preserve"> _ </w:t>
      </w:r>
      <w:r w:rsidR="00074F5C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074F5C">
        <w:rPr>
          <w:i/>
          <w:sz w:val="14"/>
          <w:lang w:val="gu"/>
        </w:rPr>
        <w:t xml:space="preserve"> </w:t>
      </w:r>
      <w:r w:rsidR="00074F5C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0158FEC" w14:textId="77777777" w:rsidR="006E37E8" w:rsidRDefault="006E37E8">
      <w:pPr>
        <w:pStyle w:val="BodyText"/>
        <w:rPr>
          <w:i/>
          <w:sz w:val="16"/>
        </w:rPr>
      </w:pPr>
    </w:p>
    <w:p w14:paraId="563EFE37" w14:textId="77777777" w:rsidR="006E37E8" w:rsidRDefault="006E37E8">
      <w:pPr>
        <w:pStyle w:val="BodyText"/>
        <w:rPr>
          <w:i/>
          <w:sz w:val="16"/>
        </w:rPr>
      </w:pPr>
    </w:p>
    <w:p w14:paraId="49AB67A3" w14:textId="77777777" w:rsidR="006E37E8" w:rsidRDefault="006E37E8">
      <w:pPr>
        <w:pStyle w:val="BodyText"/>
        <w:rPr>
          <w:i/>
          <w:sz w:val="16"/>
        </w:rPr>
      </w:pPr>
    </w:p>
    <w:p w14:paraId="4FB3AFA8" w14:textId="77777777" w:rsidR="006E37E8" w:rsidRDefault="006E37E8">
      <w:pPr>
        <w:pStyle w:val="BodyText"/>
        <w:rPr>
          <w:i/>
          <w:sz w:val="16"/>
        </w:rPr>
      </w:pPr>
    </w:p>
    <w:p w14:paraId="3B6698E6" w14:textId="77777777" w:rsidR="006E37E8" w:rsidRDefault="00000000">
      <w:pPr>
        <w:spacing w:before="143"/>
        <w:ind w:left="420"/>
        <w:rPr>
          <w:b/>
          <w:sz w:val="15"/>
        </w:rPr>
      </w:pPr>
      <w:r>
        <w:pict w14:anchorId="6A780093">
          <v:group id="docshapegroup45" o:spid="_x0000_s2099" style="position:absolute;left:0;text-align:left;margin-left:446pt;margin-top:-5.25pt;width:19.3pt;height:42.05pt;z-index:-251645952;mso-position-horizontal-relative:page" coordorigin="8920,-105" coordsize="386,841">
            <v:rect id="docshape46" o:spid="_x0000_s2100" style="position:absolute;left:8936;top:67;width:364;height:358" filled="f" fillcolor="#283b8c" stroked="f"/>
            <v:rect id="docshape47" o:spid="_x0000_s2101" style="position:absolute;left:8936;top:67;width:364;height:358" filled="f" strokeweight=".54pt"/>
            <v:line id="_x0000_s2102" style="position:absolute" from="8936,719" to="8936,-89" strokeweight="1.62pt"/>
            <v:shape id="docshape48" o:spid="_x0000_s2103" style="position:absolute;left:8919;top:-106;width:33;height:841" coordorigin="8920,-105" coordsize="33,841" o:spt="100" adj="0,,0" path="m8952,719r-5,-11l8936,703r-11,5l8920,719r5,12l8936,736r11,-5l8952,719xm8952,-89r-5,-12l8936,-105r-11,4l8920,-89r5,11l8936,-73r11,-5l8952,-89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D2DF3">
        <w:rPr>
          <w:b/>
          <w:w w:val="105"/>
          <w:sz w:val="15"/>
          <w:lang w:val="gu"/>
        </w:rPr>
        <w:t>__%</w:t>
      </w:r>
    </w:p>
    <w:p w14:paraId="6A04735D" w14:textId="77777777" w:rsidR="006E37E8" w:rsidRDefault="006E37E8">
      <w:pPr>
        <w:pStyle w:val="BodyText"/>
        <w:spacing w:before="2"/>
        <w:rPr>
          <w:b/>
          <w:sz w:val="16"/>
        </w:rPr>
      </w:pPr>
    </w:p>
    <w:p w14:paraId="47CA9F63" w14:textId="77777777" w:rsidR="006E37E8" w:rsidRDefault="00822793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43516252" w14:textId="77777777" w:rsidR="006E37E8" w:rsidRDefault="006E37E8">
      <w:pPr>
        <w:rPr>
          <w:sz w:val="14"/>
        </w:rPr>
        <w:sectPr w:rsidR="006E37E8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417" w:space="1609"/>
            <w:col w:w="465" w:space="1048"/>
            <w:col w:w="2403" w:space="218"/>
            <w:col w:w="2600"/>
          </w:cols>
        </w:sectPr>
      </w:pPr>
    </w:p>
    <w:p w14:paraId="2435B6F6" w14:textId="77777777" w:rsidR="006E37E8" w:rsidRDefault="00000000">
      <w:pPr>
        <w:pStyle w:val="BodyText"/>
        <w:rPr>
          <w:i/>
          <w:sz w:val="20"/>
        </w:rPr>
      </w:pPr>
      <w:r>
        <w:rPr>
          <w:i/>
          <w:noProof/>
          <w:sz w:val="20"/>
        </w:rPr>
        <w:pict w14:anchorId="18BAFDF1">
          <v:shape id="docshape53" o:spid="_x0000_s2104" type="#_x0000_t202" style="position:absolute;margin-left:132.05pt;margin-top:25pt;width:90.9pt;height:49.3pt;z-index:251686912" filled="f" stroked="f">
            <v:textbox inset="0,0,0,0">
              <w:txbxContent>
                <w:p w14:paraId="3420529E" w14:textId="77777777" w:rsidR="006E37E8" w:rsidRDefault="006E37E8">
                  <w:pPr>
                    <w:rPr>
                      <w:sz w:val="16"/>
                    </w:rPr>
                  </w:pPr>
                </w:p>
                <w:p w14:paraId="570E4B18" w14:textId="77777777" w:rsidR="006E37E8" w:rsidRDefault="006E37E8">
                  <w:pPr>
                    <w:rPr>
                      <w:sz w:val="16"/>
                    </w:rPr>
                  </w:pPr>
                </w:p>
                <w:p w14:paraId="5A63AD6F" w14:textId="77777777" w:rsidR="00AF7C3B" w:rsidRDefault="00AF7C3B" w:rsidP="00790056">
                  <w:pPr>
                    <w:spacing w:before="1"/>
                    <w:ind w:left="88" w:right="-15"/>
                    <w:rPr>
                      <w:i/>
                      <w:sz w:val="14"/>
                    </w:rPr>
                  </w:pPr>
                </w:p>
                <w:p w14:paraId="3D0173BC" w14:textId="77777777" w:rsidR="00AF7C3B" w:rsidRDefault="00AF7C3B" w:rsidP="00790056">
                  <w:pPr>
                    <w:spacing w:before="1"/>
                    <w:ind w:left="88" w:right="-15"/>
                    <w:rPr>
                      <w:i/>
                      <w:sz w:val="14"/>
                    </w:rPr>
                  </w:pPr>
                </w:p>
                <w:p w14:paraId="7BC1C929" w14:textId="77777777" w:rsidR="00790056" w:rsidRDefault="00822793" w:rsidP="00AF7C3B">
                  <w:pPr>
                    <w:spacing w:after="120"/>
                    <w:ind w:left="86" w:right="-14"/>
                    <w:rPr>
                      <w:i/>
                      <w:sz w:val="14"/>
                    </w:rPr>
                  </w:pPr>
                  <w:r w:rsidRPr="00790056">
                    <w:rPr>
                      <w:i/>
                      <w:sz w:val="14"/>
                      <w:lang w:val="gu"/>
                    </w:rPr>
                    <w:t xml:space="preserve">10 </w:t>
                  </w:r>
                  <w:r w:rsidRPr="00790056"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 w:rsidRPr="00790056">
                    <w:rPr>
                      <w:i/>
                      <w:sz w:val="14"/>
                      <w:lang w:val="gu"/>
                    </w:rPr>
                    <w:t xml:space="preserve"> _ </w:t>
                  </w:r>
                  <w:r w:rsidRPr="00790056"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 w:rsidRPr="00790056">
                    <w:rPr>
                      <w:i/>
                      <w:sz w:val="14"/>
                      <w:lang w:val="gu"/>
                    </w:rPr>
                    <w:t xml:space="preserve"> </w:t>
                  </w:r>
                  <w:r w:rsidRPr="00790056"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  <w:p w14:paraId="544F303D" w14:textId="77777777" w:rsidR="006E37E8" w:rsidRDefault="006E37E8">
                  <w:pPr>
                    <w:spacing w:before="8"/>
                    <w:rPr>
                      <w:sz w:val="20"/>
                    </w:rPr>
                  </w:pPr>
                </w:p>
              </w:txbxContent>
            </v:textbox>
          </v:shape>
        </w:pict>
      </w:r>
      <w:r>
        <w:rPr>
          <w:i/>
          <w:noProof/>
          <w:sz w:val="20"/>
        </w:rPr>
        <w:pict w14:anchorId="58ACC7AA">
          <v:shape id="docshape52" o:spid="_x0000_s2105" style="position:absolute;margin-left:132.05pt;margin-top:25pt;width:1.65pt;height:42.05pt;z-index:251685888" coordorigin="3381,-143" coordsize="33,841" o:spt="100" adj="0,,0" path="m3413,681r-4,-11l3397,665r-11,5l3381,681r5,12l3397,698r12,-5l3413,681xm3413,-127r-4,-12l3397,-143r-11,4l3381,-127r5,11l3397,-111r12,-5l3413,-127xe" filled="f" fillcolor="black" stroked="f">
            <v:stroke joinstyle="round"/>
            <v:formulas/>
            <v:path arrowok="t" o:connecttype="segments"/>
          </v:shape>
        </w:pict>
      </w:r>
      <w:r>
        <w:rPr>
          <w:i/>
          <w:noProof/>
          <w:sz w:val="20"/>
        </w:rPr>
        <w:pict w14:anchorId="777498AD">
          <v:rect id="docshape51" o:spid="_x0000_s2106" style="position:absolute;margin-left:132.85pt;margin-top:33.65pt;width:45.5pt;height:17.9pt;z-index:251683840" filled="f" strokeweight=".54pt"/>
        </w:pict>
      </w:r>
      <w:r>
        <w:rPr>
          <w:i/>
          <w:noProof/>
          <w:sz w:val="20"/>
        </w:rPr>
        <w:pict w14:anchorId="4F120F78">
          <v:rect id="docshape50" o:spid="_x0000_s2107" style="position:absolute;margin-left:132.85pt;margin-top:33.65pt;width:45.5pt;height:17.9pt;z-index:251682816" filled="f" fillcolor="#283b8c" stroked="f"/>
        </w:pict>
      </w:r>
      <w:r>
        <w:rPr>
          <w:i/>
          <w:noProof/>
          <w:sz w:val="20"/>
        </w:rPr>
        <w:pict w14:anchorId="02E85AB8">
          <v:line id="_x0000_s2108" style="position:absolute;z-index:251679744" from="132.85pt,2.65pt" to="132.85pt,-37.8pt" strokeweight="1.62pt"/>
        </w:pict>
      </w:r>
    </w:p>
    <w:p w14:paraId="3BB8C6AC" w14:textId="77777777" w:rsidR="006E37E8" w:rsidRDefault="006E37E8">
      <w:pPr>
        <w:rPr>
          <w:sz w:val="20"/>
        </w:rPr>
        <w:sectPr w:rsidR="006E37E8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AAA7D04" w14:textId="77777777" w:rsidR="006E37E8" w:rsidRDefault="00822793">
      <w:pPr>
        <w:pStyle w:val="BodyText"/>
        <w:spacing w:before="229" w:line="256" w:lineRule="auto"/>
        <w:ind w:left="107" w:right="20"/>
      </w:pPr>
      <w:r>
        <w:rPr>
          <w:lang w:val="gu"/>
        </w:rPr>
        <w:t xml:space="preserve">M.C4.2: </w:t>
      </w:r>
      <w:r>
        <w:rPr>
          <w:rFonts w:cs="Shruti"/>
          <w:cs/>
          <w:lang w:val="gu" w:bidi="gu"/>
        </w:rPr>
        <w:t>પેટર્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્યાત્મ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ચારસરણ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</w:p>
    <w:p w14:paraId="398AD5B3" w14:textId="77777777" w:rsidR="006E37E8" w:rsidRDefault="00822793">
      <w:pPr>
        <w:rPr>
          <w:sz w:val="18"/>
        </w:rPr>
      </w:pPr>
      <w:r>
        <w:br w:type="column"/>
      </w:r>
    </w:p>
    <w:p w14:paraId="1E35064D" w14:textId="77777777" w:rsidR="006E37E8" w:rsidRDefault="006E37E8">
      <w:pPr>
        <w:pStyle w:val="BodyText"/>
        <w:rPr>
          <w:sz w:val="18"/>
        </w:rPr>
      </w:pPr>
    </w:p>
    <w:p w14:paraId="733F7C61" w14:textId="77777777" w:rsidR="006E37E8" w:rsidRDefault="00822793">
      <w:pPr>
        <w:spacing w:before="105"/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65938F38" w14:textId="77777777" w:rsidR="006E37E8" w:rsidRDefault="006E37E8">
      <w:pPr>
        <w:pStyle w:val="BodyText"/>
        <w:spacing w:before="2"/>
        <w:rPr>
          <w:b/>
          <w:sz w:val="16"/>
        </w:rPr>
      </w:pPr>
    </w:p>
    <w:p w14:paraId="68EA4C74" w14:textId="77777777" w:rsidR="00E12512" w:rsidRDefault="00E12512">
      <w:pPr>
        <w:pStyle w:val="BodyText"/>
        <w:spacing w:before="2"/>
        <w:rPr>
          <w:b/>
          <w:sz w:val="16"/>
        </w:rPr>
      </w:pPr>
    </w:p>
    <w:p w14:paraId="7F83FAAB" w14:textId="77777777" w:rsidR="006E37E8" w:rsidRDefault="006E37E8">
      <w:pPr>
        <w:rPr>
          <w:sz w:val="14"/>
        </w:rPr>
      </w:pPr>
    </w:p>
    <w:p w14:paraId="05346DFB" w14:textId="77777777" w:rsidR="00455CA1" w:rsidRDefault="00455CA1">
      <w:pPr>
        <w:rPr>
          <w:sz w:val="14"/>
        </w:rPr>
      </w:pPr>
    </w:p>
    <w:p w14:paraId="476BF366" w14:textId="77777777" w:rsidR="00455CA1" w:rsidRDefault="00455CA1">
      <w:pPr>
        <w:rPr>
          <w:sz w:val="14"/>
        </w:rPr>
        <w:sectPr w:rsidR="00455CA1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2116" w:space="1364"/>
            <w:col w:w="7280"/>
          </w:cols>
        </w:sectPr>
      </w:pPr>
    </w:p>
    <w:p w14:paraId="13657942" w14:textId="77777777" w:rsidR="00773755" w:rsidRDefault="00000000">
      <w:pPr>
        <w:pStyle w:val="BodyText"/>
        <w:spacing w:before="11"/>
        <w:rPr>
          <w:i/>
          <w:sz w:val="21"/>
        </w:rPr>
      </w:pPr>
      <w:r>
        <w:rPr>
          <w:i/>
          <w:noProof/>
          <w:sz w:val="21"/>
        </w:rPr>
        <w:pict w14:anchorId="26ECFC71">
          <v:line id="_x0000_s2109" style="position:absolute;z-index:251684864" from="132.85pt,2.85pt" to="132.85pt,-37.55pt" strokeweight="1.62pt"/>
        </w:pict>
      </w:r>
    </w:p>
    <w:p w14:paraId="36E98D5A" w14:textId="77777777" w:rsidR="00773755" w:rsidRDefault="00773755">
      <w:pPr>
        <w:pStyle w:val="BodyText"/>
        <w:spacing w:before="11"/>
        <w:rPr>
          <w:i/>
          <w:sz w:val="21"/>
        </w:rPr>
      </w:pPr>
    </w:p>
    <w:p w14:paraId="38E08E43" w14:textId="77777777" w:rsidR="006E37E8" w:rsidRDefault="00822793">
      <w:pPr>
        <w:pStyle w:val="BodyText"/>
        <w:spacing w:before="11"/>
        <w:rPr>
          <w:i/>
          <w:sz w:val="21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264" behindDoc="0" locked="0" layoutInCell="1" allowOverlap="1" wp14:anchorId="6C9D4C59" wp14:editId="6986E63E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3755">
        <w:rPr>
          <w:iCs/>
          <w:lang w:val="gu"/>
        </w:rPr>
        <w:t xml:space="preserve">   +</w:t>
      </w:r>
      <w:r w:rsidR="00773755">
        <w:rPr>
          <w:rFonts w:cs="Shruti"/>
          <w:iCs/>
          <w:cs/>
          <w:lang w:val="gu" w:bidi="gu"/>
        </w:rPr>
        <w:t>આ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વિસ્તારમાં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કોઈ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તત્વોનું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મૂલ્યાંકન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કરવામાં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આવ્યું</w:t>
      </w:r>
      <w:r w:rsidR="00773755">
        <w:rPr>
          <w:iCs/>
          <w:lang w:val="gu"/>
        </w:rPr>
        <w:t xml:space="preserve"> </w:t>
      </w:r>
      <w:r w:rsidR="00773755">
        <w:rPr>
          <w:rFonts w:cs="Shruti"/>
          <w:iCs/>
          <w:cs/>
          <w:lang w:val="gu" w:bidi="gu"/>
        </w:rPr>
        <w:t>નથી</w:t>
      </w:r>
      <w:r w:rsidR="00773755">
        <w:rPr>
          <w:iCs/>
          <w:lang w:val="gu"/>
        </w:rPr>
        <w:t>.</w:t>
      </w:r>
    </w:p>
    <w:p w14:paraId="19BE6EA4" w14:textId="77777777" w:rsidR="006E37E8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4DF6293E">
          <v:group id="docshapegroup54" o:spid="_x0000_s2110" style="width:515.8pt;height:.4pt;mso-position-horizontal-relative:char;mso-position-vertical-relative:line" coordsize="10316,8">
            <v:shape id="docshape55" o:spid="_x0000_s2111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39A75C4D" w14:textId="3F41533B" w:rsidR="006E37E8" w:rsidRDefault="00822793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F63903">
        <w:rPr>
          <w:rFonts w:cs="Shruti"/>
          <w:lang w:val="gu" w:bidi="gu"/>
        </w:rPr>
        <w:t>[</w:t>
      </w:r>
      <w:r w:rsidR="00F63903">
        <w:rPr>
          <w:rFonts w:cs="Shruti"/>
          <w:cs/>
          <w:lang w:val="gu" w:bidi="gu-IN"/>
        </w:rPr>
        <w:t>વિદ્યાર્થીનું નામ]</w:t>
      </w:r>
      <w:r w:rsidR="00F63903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648CBDD4" w14:textId="77777777" w:rsidR="006E37E8" w:rsidRDefault="006E37E8">
      <w:pPr>
        <w:pStyle w:val="BodyText"/>
        <w:rPr>
          <w:sz w:val="26"/>
        </w:rPr>
      </w:pPr>
    </w:p>
    <w:p w14:paraId="065B4F47" w14:textId="77777777" w:rsidR="006E37E8" w:rsidRDefault="006E37E8">
      <w:pPr>
        <w:pStyle w:val="BodyText"/>
        <w:rPr>
          <w:sz w:val="26"/>
        </w:rPr>
      </w:pPr>
    </w:p>
    <w:p w14:paraId="77FD016D" w14:textId="77777777" w:rsidR="006E37E8" w:rsidRDefault="006E37E8">
      <w:pPr>
        <w:pStyle w:val="BodyText"/>
        <w:rPr>
          <w:sz w:val="26"/>
        </w:rPr>
      </w:pPr>
    </w:p>
    <w:p w14:paraId="402C9A00" w14:textId="77777777" w:rsidR="006E37E8" w:rsidRDefault="006E37E8">
      <w:pPr>
        <w:pStyle w:val="BodyText"/>
        <w:rPr>
          <w:sz w:val="26"/>
        </w:rPr>
      </w:pPr>
    </w:p>
    <w:p w14:paraId="0A1CBEF4" w14:textId="77777777" w:rsidR="006E37E8" w:rsidRDefault="006E37E8">
      <w:pPr>
        <w:pStyle w:val="BodyText"/>
        <w:rPr>
          <w:sz w:val="26"/>
        </w:rPr>
      </w:pPr>
    </w:p>
    <w:p w14:paraId="0BD65F06" w14:textId="77777777" w:rsidR="006E37E8" w:rsidRDefault="006E37E8">
      <w:pPr>
        <w:pStyle w:val="BodyText"/>
        <w:rPr>
          <w:sz w:val="26"/>
        </w:rPr>
      </w:pPr>
    </w:p>
    <w:p w14:paraId="3A082E7D" w14:textId="77777777" w:rsidR="006E37E8" w:rsidRDefault="006E37E8">
      <w:pPr>
        <w:pStyle w:val="BodyText"/>
        <w:rPr>
          <w:sz w:val="26"/>
        </w:rPr>
      </w:pPr>
    </w:p>
    <w:p w14:paraId="66EC4BEC" w14:textId="77777777" w:rsidR="006E37E8" w:rsidRDefault="006E37E8">
      <w:pPr>
        <w:pStyle w:val="BodyText"/>
        <w:rPr>
          <w:sz w:val="26"/>
        </w:rPr>
      </w:pPr>
    </w:p>
    <w:p w14:paraId="122986C3" w14:textId="77777777" w:rsidR="006E37E8" w:rsidRDefault="006E37E8">
      <w:pPr>
        <w:pStyle w:val="BodyText"/>
        <w:rPr>
          <w:sz w:val="26"/>
        </w:rPr>
      </w:pPr>
    </w:p>
    <w:p w14:paraId="5E239B23" w14:textId="77777777" w:rsidR="006E37E8" w:rsidRDefault="006E37E8">
      <w:pPr>
        <w:pStyle w:val="BodyText"/>
        <w:rPr>
          <w:sz w:val="26"/>
        </w:rPr>
      </w:pPr>
    </w:p>
    <w:p w14:paraId="170385AE" w14:textId="77777777" w:rsidR="006E37E8" w:rsidRDefault="006E37E8">
      <w:pPr>
        <w:pStyle w:val="BodyText"/>
        <w:rPr>
          <w:sz w:val="26"/>
        </w:rPr>
      </w:pPr>
    </w:p>
    <w:p w14:paraId="7D2C1044" w14:textId="77777777" w:rsidR="006E37E8" w:rsidRDefault="006E37E8">
      <w:pPr>
        <w:pStyle w:val="BodyText"/>
        <w:rPr>
          <w:sz w:val="26"/>
        </w:rPr>
      </w:pPr>
    </w:p>
    <w:p w14:paraId="1E78F96A" w14:textId="77777777" w:rsidR="006E37E8" w:rsidRDefault="006E37E8">
      <w:pPr>
        <w:pStyle w:val="BodyText"/>
        <w:rPr>
          <w:sz w:val="26"/>
        </w:rPr>
      </w:pPr>
    </w:p>
    <w:p w14:paraId="220522F6" w14:textId="77777777" w:rsidR="006E37E8" w:rsidRDefault="006E37E8">
      <w:pPr>
        <w:pStyle w:val="BodyText"/>
        <w:rPr>
          <w:sz w:val="26"/>
        </w:rPr>
      </w:pPr>
    </w:p>
    <w:p w14:paraId="3AEE95BF" w14:textId="77777777" w:rsidR="006E37E8" w:rsidRDefault="006E37E8">
      <w:pPr>
        <w:pStyle w:val="BodyText"/>
        <w:rPr>
          <w:sz w:val="26"/>
        </w:rPr>
      </w:pPr>
    </w:p>
    <w:p w14:paraId="6DF39368" w14:textId="77777777" w:rsidR="006E37E8" w:rsidRDefault="006E37E8">
      <w:pPr>
        <w:pStyle w:val="BodyText"/>
        <w:rPr>
          <w:sz w:val="26"/>
        </w:rPr>
      </w:pPr>
    </w:p>
    <w:p w14:paraId="346AE083" w14:textId="77777777" w:rsidR="006E37E8" w:rsidRDefault="006E37E8">
      <w:pPr>
        <w:pStyle w:val="BodyText"/>
        <w:rPr>
          <w:sz w:val="26"/>
        </w:rPr>
      </w:pPr>
    </w:p>
    <w:p w14:paraId="0333D271" w14:textId="77777777" w:rsidR="006E37E8" w:rsidRDefault="006E37E8">
      <w:pPr>
        <w:pStyle w:val="BodyText"/>
        <w:spacing w:before="11"/>
        <w:rPr>
          <w:sz w:val="20"/>
        </w:rPr>
      </w:pPr>
    </w:p>
    <w:p w14:paraId="761CEC26" w14:textId="4822D0A1" w:rsidR="006E37E8" w:rsidRDefault="00822793">
      <w:pPr>
        <w:tabs>
          <w:tab w:val="left" w:pos="9524"/>
        </w:tabs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245F1A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4E9C695D" w14:textId="77777777" w:rsidR="006E37E8" w:rsidRDefault="006E37E8">
      <w:pPr>
        <w:sectPr w:rsidR="006E37E8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6182F36B" w14:textId="77777777" w:rsidR="006E37E8" w:rsidRDefault="006E37E8">
      <w:pPr>
        <w:pStyle w:val="BodyText"/>
        <w:rPr>
          <w:sz w:val="20"/>
        </w:rPr>
      </w:pPr>
    </w:p>
    <w:p w14:paraId="4AC88180" w14:textId="301AA294" w:rsidR="006E37E8" w:rsidRPr="00CD2432" w:rsidRDefault="00822793">
      <w:pPr>
        <w:spacing w:before="58" w:line="261" w:lineRule="auto"/>
        <w:ind w:left="112" w:right="51"/>
        <w:rPr>
          <w:sz w:val="23"/>
          <w:lang w:val="gu"/>
        </w:rPr>
      </w:pPr>
      <w:r>
        <w:rPr>
          <w:sz w:val="23"/>
          <w:lang w:val="gu"/>
        </w:rPr>
        <w:t>8</w:t>
      </w:r>
      <w:r>
        <w:rPr>
          <w:rFonts w:ascii="Nirmala UI" w:hAnsi="Nirmala UI" w:cs="Nirmala UI"/>
          <w:sz w:val="23"/>
          <w:szCs w:val="23"/>
          <w:vertAlign w:val="superscript"/>
          <w:cs/>
          <w:lang w:val="gu" w:bidi="gu"/>
        </w:rPr>
        <w:t>મા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ગ્રેડના</w:t>
      </w:r>
      <w:r>
        <w:rPr>
          <w:sz w:val="23"/>
          <w:lang w:val="gu"/>
        </w:rPr>
        <w:t xml:space="preserve"> </w:t>
      </w:r>
      <w:r w:rsidR="00F63903">
        <w:rPr>
          <w:rFonts w:ascii="Nirmala UI" w:hAnsi="Nirmala UI" w:cs="Nirmala UI"/>
          <w:sz w:val="23"/>
          <w:szCs w:val="23"/>
          <w:lang w:val="gu" w:bidi="gu"/>
        </w:rPr>
        <w:t>[</w:t>
      </w:r>
      <w:r w:rsidR="00F63903">
        <w:rPr>
          <w:rFonts w:ascii="Nirmala UI" w:hAnsi="Nirmala UI" w:cs="Nirmala UI"/>
          <w:sz w:val="23"/>
          <w:szCs w:val="23"/>
          <w:cs/>
          <w:lang w:val="gu" w:bidi="gu-IN"/>
        </w:rPr>
        <w:t>વિદ્યાર્થીનું નામ]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ગણિત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F63903">
        <w:rPr>
          <w:rFonts w:ascii="Nirmala UI" w:hAnsi="Nirmala UI" w:cs="Nirmala UI"/>
          <w:sz w:val="23"/>
          <w:szCs w:val="23"/>
          <w:lang w:val="gu" w:bidi="gu"/>
        </w:rPr>
        <w:t>[</w:t>
      </w:r>
      <w:r w:rsidR="00F63903">
        <w:rPr>
          <w:rFonts w:ascii="Nirmala UI" w:hAnsi="Nirmala UI" w:cs="Nirmala UI"/>
          <w:sz w:val="23"/>
          <w:szCs w:val="23"/>
          <w:cs/>
          <w:lang w:val="gu" w:bidi="gu-IN"/>
        </w:rPr>
        <w:t>વિદ્યાર્થીનું નામ]</w:t>
      </w:r>
      <w:r w:rsidR="00F63903">
        <w:rPr>
          <w:rFonts w:ascii="Nirmala UI" w:hAnsi="Nirmala UI" w:cs="Nirmala UI"/>
          <w:sz w:val="23"/>
          <w:szCs w:val="23"/>
          <w:lang w:bidi="gu-IN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8100D6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F63903">
        <w:rPr>
          <w:rFonts w:ascii="Nirmala UI" w:hAnsi="Nirmala UI" w:cs="Nirmala UI"/>
          <w:sz w:val="23"/>
          <w:szCs w:val="23"/>
          <w:lang w:val="gu" w:bidi="gu"/>
        </w:rPr>
        <w:t>[</w:t>
      </w:r>
      <w:r w:rsidR="00F63903">
        <w:rPr>
          <w:rFonts w:ascii="Nirmala UI" w:hAnsi="Nirmala UI" w:cs="Nirmala UI"/>
          <w:sz w:val="23"/>
          <w:szCs w:val="23"/>
          <w:cs/>
          <w:lang w:val="gu" w:bidi="gu-IN"/>
        </w:rPr>
        <w:t>વિદ્યાર્થીનું નામ]</w:t>
      </w:r>
      <w:r w:rsidR="00F63903" w:rsidRPr="00CD2432">
        <w:rPr>
          <w:rFonts w:ascii="Nirmala UI" w:hAnsi="Nirmala UI" w:cs="Nirmala UI"/>
          <w:sz w:val="23"/>
          <w:szCs w:val="23"/>
          <w:lang w:val="gu" w:bidi="gu-IN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8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_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8</w:t>
      </w:r>
      <w:r>
        <w:rPr>
          <w:rFonts w:ascii="Nirmala UI" w:hAnsi="Nirmala UI" w:cs="Nirmala UI"/>
          <w:sz w:val="23"/>
          <w:szCs w:val="23"/>
          <w:vertAlign w:val="superscript"/>
          <w:cs/>
          <w:lang w:val="gu" w:bidi="gu"/>
        </w:rPr>
        <w:t>મા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7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_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ascii="Nirmala UI" w:hAnsi="Nirmala UI" w:cs="Nirmala U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091CF1C8" w14:textId="77777777" w:rsidR="006E37E8" w:rsidRPr="00CD2432" w:rsidRDefault="00822793">
      <w:pPr>
        <w:spacing w:before="56" w:line="261" w:lineRule="auto"/>
        <w:ind w:left="112" w:right="51"/>
        <w:rPr>
          <w:sz w:val="23"/>
          <w:lang w:val="gu"/>
        </w:rPr>
      </w:pPr>
      <w:r>
        <w:rPr>
          <w:rFonts w:ascii="Nirmala UI" w:hAnsi="Nirmala UI" w:cs="Nirmala UI"/>
          <w:sz w:val="23"/>
          <w:szCs w:val="23"/>
          <w:cs/>
          <w:lang w:val="gu" w:bidi="gu"/>
        </w:rPr>
        <w:t>મ</w:t>
      </w:r>
      <w:r>
        <w:rPr>
          <w:rFonts w:cs="Shruti"/>
          <w:sz w:val="23"/>
          <w:szCs w:val="23"/>
          <w:cs/>
          <w:lang w:val="gu" w:bidi="gu"/>
        </w:rPr>
        <w:t>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367436CF" w14:textId="77777777" w:rsidR="006E37E8" w:rsidRPr="00CD2432" w:rsidRDefault="006E37E8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266E11" w14:paraId="551AAFF5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23678309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bookmarkStart w:id="0" w:name="_Hlk104462868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266E11" w14:paraId="412D2D55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7BDD32FA" w14:textId="77777777" w:rsidR="003458E4" w:rsidRDefault="003458E4" w:rsidP="00EB5E0B">
            <w:pPr>
              <w:pStyle w:val="TableParagraph"/>
              <w:jc w:val="center"/>
            </w:pPr>
          </w:p>
          <w:p w14:paraId="6FF98D04" w14:textId="77777777" w:rsidR="003458E4" w:rsidRDefault="003458E4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53A3B761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ABEF7DA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B374A74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32FF8F7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26EF7BE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6230FF7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0A282557" w14:textId="77777777" w:rsidR="003458E4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266E11" w14:paraId="6F68C08F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30EE97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1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93E1974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NS.2.a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E63680F" w14:textId="77777777" w:rsidR="003458E4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69BD707" w14:textId="77777777" w:rsidR="003458E4" w:rsidRPr="00DB3438" w:rsidRDefault="00822793" w:rsidP="00EB5E0B">
            <w:pPr>
              <w:spacing w:line="360" w:lineRule="auto"/>
              <w:ind w:right="201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ે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94D746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ાં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િંદ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ાં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રીકે</w:t>
            </w:r>
            <w:r>
              <w:rPr>
                <w:sz w:val="17"/>
                <w:szCs w:val="17"/>
                <w:lang w:val="gu"/>
              </w:rPr>
              <w:t xml:space="preserve"> 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01366F5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ાં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રી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3618645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ીક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શાંશ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મ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ોમ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266E11" w14:paraId="01D7E85E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01055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1.3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D6F5364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NS.1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DED3E1" w14:textId="77777777" w:rsidR="003458E4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973538D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85928E1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ઘટ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8225B7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ાન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માં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EEDBF7C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પરી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266E11" w14:paraId="4F5A609B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FA1C6A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2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020E62D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G.5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2B2AC1" w14:textId="77777777" w:rsidR="003458E4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8142939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87E33E3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ઘુકોણ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રૂકો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ટખૂ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C9996E9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ખૂણ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ટખૂણ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વ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B3F1D78" w14:textId="77777777" w:rsidR="003458E4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ૂર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ખૂણ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</w:tr>
      <w:tr w:rsidR="00266E11" w14:paraId="244BAFBE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38F63F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2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94BA3DA" w14:textId="77777777" w:rsidR="003458E4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G.9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D9E1A5" w14:textId="77777777" w:rsidR="003458E4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2B27618" w14:textId="77777777" w:rsidR="003458E4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ક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ક્ષણ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6959ED" w14:textId="77777777" w:rsidR="003458E4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ફ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BAB9F75" w14:textId="77777777" w:rsidR="003458E4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ૂત્ર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211147C" w14:textId="77777777" w:rsidR="003458E4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ાર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ળાયેલ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  <w:bookmarkEnd w:id="0"/>
    </w:tbl>
    <w:p w14:paraId="06A1C592" w14:textId="77777777" w:rsidR="006E37E8" w:rsidRDefault="006E37E8">
      <w:pPr>
        <w:pStyle w:val="BodyText"/>
        <w:spacing w:before="2"/>
        <w:rPr>
          <w:sz w:val="26"/>
        </w:rPr>
      </w:pPr>
    </w:p>
    <w:p w14:paraId="072538B3" w14:textId="77777777" w:rsidR="006E37E8" w:rsidRDefault="006E37E8">
      <w:pPr>
        <w:rPr>
          <w:sz w:val="26"/>
        </w:rPr>
        <w:sectPr w:rsidR="006E37E8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39FCE985" w14:textId="77777777" w:rsidR="006E37E8" w:rsidRDefault="00000000" w:rsidP="00007F55">
      <w:pPr>
        <w:spacing w:before="107"/>
        <w:ind w:left="851"/>
        <w:rPr>
          <w:sz w:val="17"/>
        </w:rPr>
      </w:pPr>
      <w:r>
        <w:pict w14:anchorId="7799090F">
          <v:group id="docshapegroup60" o:spid="_x0000_s2112" style="position:absolute;left:0;text-align:left;margin-left:51.45pt;margin-top:3.4pt;width:41.15pt;height:14.4pt;z-index:251660288;mso-position-horizontal-relative:page" coordorigin="1272,68" coordsize="823,288">
            <v:line id="_x0000_s2113" style="position:absolute" from="1272,72" to="2095,72" strokeweight=".4pt"/>
            <v:line id="_x0000_s2114" style="position:absolute" from="1276,348" to="1276,76" strokeweight=".4pt"/>
            <v:rect id="docshape61" o:spid="_x0000_s2115" style="position:absolute;left:1280;top:76;width:807;height:272" fillcolor="#a7dcb4"/>
            <v:line id="_x0000_s2116" style="position:absolute" from="2091,348" to="2091,76" strokeweight=".4pt"/>
            <v:line id="_x0000_s2117" style="position:absolute" from="1272,352" to="2095,352" strokeweight=".4pt"/>
            <w10:wrap anchorx="page"/>
          </v:group>
        </w:pict>
      </w:r>
      <w:r w:rsidR="00074F5C">
        <w:rPr>
          <w:rFonts w:cs="Shruti"/>
          <w:sz w:val="17"/>
          <w:szCs w:val="17"/>
          <w:cs/>
          <w:lang w:val="gu" w:bidi="gu"/>
        </w:rPr>
        <w:t>આ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વર્ષે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નિપુણતા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મેળવેલ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સ્તરો</w:t>
      </w:r>
    </w:p>
    <w:p w14:paraId="36975986" w14:textId="77777777" w:rsidR="006E37E8" w:rsidRDefault="0082279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67524B16" w14:textId="77777777" w:rsidR="006E37E8" w:rsidRDefault="00822793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5B1769ED" w14:textId="77777777" w:rsidR="006E37E8" w:rsidRDefault="00822793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2C478842" w14:textId="77777777" w:rsidR="006E37E8" w:rsidRDefault="006E37E8">
      <w:pPr>
        <w:rPr>
          <w:sz w:val="17"/>
        </w:rPr>
        <w:sectPr w:rsidR="006E37E8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4F4319AD" w14:textId="77777777" w:rsidR="006E37E8" w:rsidRDefault="00000000">
      <w:pPr>
        <w:spacing w:before="113" w:line="312" w:lineRule="auto"/>
        <w:ind w:left="112" w:right="51"/>
        <w:rPr>
          <w:sz w:val="16"/>
        </w:rPr>
      </w:pPr>
      <w:r>
        <w:lastRenderedPageBreak/>
        <w:pict w14:anchorId="44FD86F9">
          <v:group id="docshapegroup62" o:spid="_x0000_s2118" style="position:absolute;left:0;text-align:left;margin-left:225.9pt;margin-top:-11.7pt;width:41.15pt;height:14.4pt;z-index:251661312;mso-position-horizontal-relative:page" coordorigin="4518,-234" coordsize="823,288">
            <v:line id="_x0000_s2119" style="position:absolute" from="4518,-230" to="5340,-230" strokeweight=".4pt"/>
            <v:line id="_x0000_s2120" style="position:absolute" from="4522,45" to="4522,-226" strokeweight=".4pt"/>
            <v:rect id="docshape63" o:spid="_x0000_s2121" style="position:absolute;left:4525;top:-227;width:807;height:272" fillcolor="#42a1c9"/>
            <v:line id="_x0000_s2122" style="position:absolute" from="5336,45" to="5336,-226" strokeweight=".4pt"/>
            <v:line id="_x0000_s2123" style="position:absolute" from="4518,49" to="5340,49" strokeweight=".4pt"/>
            <w10:wrap anchorx="page"/>
          </v:group>
        </w:pict>
      </w:r>
      <w:r>
        <w:pict w14:anchorId="4D2FE87B">
          <v:group id="docshapegroup64" o:spid="_x0000_s2124" style="position:absolute;left:0;text-align:left;margin-left:472.75pt;margin-top:-11.7pt;width:41.15pt;height:14.4pt;z-index:251662336;mso-position-horizontal-relative:page" coordorigin="9455,-234" coordsize="823,288">
            <v:line id="_x0000_s2125" style="position:absolute" from="9455,-230" to="10277,-230" strokeweight=".4pt"/>
            <v:line id="_x0000_s2126" style="position:absolute" from="9459,45" to="9459,-226" strokeweight=".4pt"/>
            <v:rect id="docshape65" o:spid="_x0000_s2127" style="position:absolute;left:9462;top:-227;width:807;height:272" fillcolor="#ebebeb"/>
            <v:line id="_x0000_s2128" style="position:absolute" from="10273,45" to="10273,-226" strokeweight=".4pt"/>
            <v:line id="_x0000_s2129" style="position:absolute" from="9455,49" to="10277,49" strokeweight=".4pt"/>
            <w10:wrap anchorx="page"/>
          </v:group>
        </w:pict>
      </w:r>
      <w:r w:rsidR="00074F5C">
        <w:rPr>
          <w:rFonts w:cs="Shruti"/>
          <w:sz w:val="16"/>
          <w:szCs w:val="16"/>
          <w:cs/>
          <w:lang w:val="gu" w:bidi="gu"/>
        </w:rPr>
        <w:t>આ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રિપોર્ટનો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હેતુ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સૂચનાત્મક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આયોજન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પ્રક્રિયામા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પુરાવાના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એક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સ્ત્રોત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તરીકેનો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છે</w:t>
      </w:r>
      <w:r w:rsidR="00074F5C">
        <w:rPr>
          <w:sz w:val="16"/>
          <w:lang w:val="gu"/>
        </w:rPr>
        <w:t xml:space="preserve">. </w:t>
      </w:r>
      <w:r w:rsidR="00074F5C">
        <w:rPr>
          <w:rFonts w:cs="Shruti"/>
          <w:sz w:val="16"/>
          <w:szCs w:val="16"/>
          <w:cs/>
          <w:lang w:val="gu" w:bidi="gu"/>
        </w:rPr>
        <w:t>પરિણામો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ફક્ત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વર્ષના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અંતના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સ્પ્રિંગ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મૂલ્યાંકનમા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આપેલ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આઇટમના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પ્રતિસાદો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પર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આધારિત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છે</w:t>
      </w:r>
      <w:r w:rsidR="00074F5C">
        <w:rPr>
          <w:sz w:val="16"/>
          <w:lang w:val="gu"/>
        </w:rPr>
        <w:t xml:space="preserve">. </w:t>
      </w:r>
      <w:r w:rsidR="00074F5C">
        <w:rPr>
          <w:rFonts w:cs="Shruti"/>
          <w:sz w:val="16"/>
          <w:szCs w:val="16"/>
          <w:cs/>
          <w:lang w:val="gu" w:bidi="gu"/>
        </w:rPr>
        <w:t>તમારુ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બાળક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દરેક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સેટિંગ્સમા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જ્ઞાન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અન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કૌશલ્યન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અલગ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રીત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દર્શાવી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શક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છ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તેથી</w:t>
      </w:r>
      <w:r w:rsidR="00074F5C">
        <w:rPr>
          <w:sz w:val="16"/>
          <w:lang w:val="gu"/>
        </w:rPr>
        <w:t xml:space="preserve">, </w:t>
      </w:r>
      <w:r w:rsidR="00074F5C">
        <w:rPr>
          <w:rFonts w:cs="Shruti"/>
          <w:sz w:val="16"/>
          <w:szCs w:val="16"/>
          <w:cs/>
          <w:lang w:val="gu" w:bidi="gu"/>
        </w:rPr>
        <w:t>અહી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દર્શાવેલ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અંદાજિત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નિપુણતાના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પરિણામો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તમારુ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બાળક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શુ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જાણ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છ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અન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શુ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કરી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શક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છ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તેન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સંપૂર્ણ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રજૂ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કરી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શકશે</w:t>
      </w:r>
      <w:r w:rsidR="00074F5C">
        <w:rPr>
          <w:sz w:val="16"/>
          <w:lang w:val="gu"/>
        </w:rPr>
        <w:t xml:space="preserve"> </w:t>
      </w:r>
      <w:r w:rsidR="00074F5C">
        <w:rPr>
          <w:rFonts w:cs="Shruti"/>
          <w:sz w:val="16"/>
          <w:szCs w:val="16"/>
          <w:cs/>
          <w:lang w:val="gu" w:bidi="gu"/>
        </w:rPr>
        <w:t>નહીં</w:t>
      </w:r>
      <w:r w:rsidR="00074F5C">
        <w:rPr>
          <w:sz w:val="16"/>
          <w:lang w:val="gu"/>
        </w:rPr>
        <w:t>.</w:t>
      </w:r>
    </w:p>
    <w:p w14:paraId="5C3CE98C" w14:textId="77777777" w:rsidR="006E37E8" w:rsidRDefault="00822793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27D888B0" w14:textId="77777777" w:rsidR="006E37E8" w:rsidRDefault="00822793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39007FD6" w14:textId="77777777" w:rsidR="006E37E8" w:rsidRDefault="006E37E8">
      <w:pPr>
        <w:rPr>
          <w:sz w:val="9"/>
        </w:rPr>
        <w:sectPr w:rsidR="006E37E8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6334FB8C" w14:textId="77777777" w:rsidR="006E37E8" w:rsidRDefault="006E37E8">
      <w:pPr>
        <w:pStyle w:val="BodyText"/>
        <w:rPr>
          <w:sz w:val="20"/>
        </w:rPr>
      </w:pPr>
    </w:p>
    <w:p w14:paraId="02A31CA7" w14:textId="77777777" w:rsidR="006E37E8" w:rsidRDefault="006E37E8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266E11" w14:paraId="74B25902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468EF0A2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266E11" w14:paraId="3E00B85C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790D909E" w14:textId="77777777" w:rsidR="0044474F" w:rsidRDefault="0044474F" w:rsidP="00EB5E0B">
            <w:pPr>
              <w:pStyle w:val="TableParagraph"/>
              <w:jc w:val="center"/>
            </w:pPr>
          </w:p>
          <w:p w14:paraId="1871F703" w14:textId="77777777" w:rsidR="0044474F" w:rsidRDefault="0044474F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671DDA12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F43D647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88057A7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EAF973C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1498C0C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D8E8B7E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308A202A" w14:textId="77777777" w:rsidR="0044474F" w:rsidRDefault="0082279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266E11" w14:paraId="71D437AA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AD77BD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3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5D77117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SP.4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1A5A9F" w14:textId="77777777" w:rsidR="0044474F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F134261" w14:textId="77777777" w:rsidR="0044474F" w:rsidRPr="00DB3438" w:rsidRDefault="00822793" w:rsidP="00EB5E0B">
            <w:pPr>
              <w:spacing w:line="360" w:lineRule="auto"/>
              <w:ind w:right="201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લેખ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ઈ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ટેલ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ાર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0E65B0F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લેખ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ઈ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ટેલ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ાર્ટ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03FFD6D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લેખ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ાર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ંચ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1EA3A87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ષ્કર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ાવ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266E11" w14:paraId="77B0BE7C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6860CD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05695FA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EE.7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4C47B40" w14:textId="77777777" w:rsidR="0044474F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0B92184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9478192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જ્ઞા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ક્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4295DB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ે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લ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વે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થ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07BC7E8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સમાનત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ે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લ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વે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થ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</w:tr>
      <w:tr w:rsidR="00266E11" w14:paraId="1A609194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2888585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A771D80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EE.2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6B39DB4" w14:textId="77777777" w:rsidR="0044474F" w:rsidRPr="00DB3438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કૃ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3B5D2F0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16A2525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ધ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ટ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1FBBC1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ભૌમિત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ક્ર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C72C79C" w14:textId="77777777" w:rsidR="0044474F" w:rsidRPr="00DB3438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ભૌમિત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266E11" w14:paraId="0F5CC944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BD8F72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434B020" w14:textId="77777777" w:rsidR="0044474F" w:rsidRPr="00B73950" w:rsidRDefault="00822793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8.F.1-3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4559FCF" w14:textId="77777777" w:rsidR="0044474F" w:rsidRDefault="0082279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E0760E" w14:textId="77777777" w:rsidR="0044474F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ધ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ટ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51DD738" w14:textId="77777777" w:rsidR="0044474F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ધ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ટ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ૃ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4D65AE8" w14:textId="77777777" w:rsidR="0044474F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માં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ાંક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ાવ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E6A4EC6" w14:textId="77777777" w:rsidR="0044474F" w:rsidRDefault="0082279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રૂપ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</w:tbl>
    <w:p w14:paraId="75A1E62E" w14:textId="77777777" w:rsidR="006E37E8" w:rsidRDefault="006E37E8">
      <w:pPr>
        <w:pStyle w:val="BodyText"/>
        <w:rPr>
          <w:sz w:val="20"/>
        </w:rPr>
      </w:pPr>
    </w:p>
    <w:p w14:paraId="5F08608E" w14:textId="77777777" w:rsidR="006E37E8" w:rsidRDefault="006E37E8">
      <w:pPr>
        <w:pStyle w:val="BodyText"/>
        <w:rPr>
          <w:sz w:val="20"/>
        </w:rPr>
      </w:pPr>
    </w:p>
    <w:p w14:paraId="5F6D0C83" w14:textId="77777777" w:rsidR="006E37E8" w:rsidRDefault="006E37E8">
      <w:pPr>
        <w:pStyle w:val="BodyText"/>
        <w:rPr>
          <w:sz w:val="20"/>
        </w:rPr>
      </w:pPr>
    </w:p>
    <w:p w14:paraId="7585F120" w14:textId="77777777" w:rsidR="006E37E8" w:rsidRDefault="006E37E8">
      <w:pPr>
        <w:pStyle w:val="BodyText"/>
        <w:rPr>
          <w:sz w:val="20"/>
        </w:rPr>
      </w:pPr>
    </w:p>
    <w:p w14:paraId="2E805C47" w14:textId="77777777" w:rsidR="006E37E8" w:rsidRDefault="006E37E8">
      <w:pPr>
        <w:pStyle w:val="BodyText"/>
        <w:rPr>
          <w:sz w:val="20"/>
        </w:rPr>
      </w:pPr>
    </w:p>
    <w:p w14:paraId="0D60C8D1" w14:textId="77777777" w:rsidR="006E37E8" w:rsidRDefault="006E37E8">
      <w:pPr>
        <w:pStyle w:val="BodyText"/>
        <w:rPr>
          <w:sz w:val="20"/>
        </w:rPr>
      </w:pPr>
    </w:p>
    <w:p w14:paraId="5504B62B" w14:textId="77777777" w:rsidR="006E37E8" w:rsidRDefault="006E37E8">
      <w:pPr>
        <w:pStyle w:val="BodyText"/>
        <w:rPr>
          <w:sz w:val="20"/>
        </w:rPr>
      </w:pPr>
    </w:p>
    <w:p w14:paraId="30CD6AF6" w14:textId="77777777" w:rsidR="006E37E8" w:rsidRDefault="006E37E8">
      <w:pPr>
        <w:pStyle w:val="BodyText"/>
        <w:rPr>
          <w:sz w:val="20"/>
        </w:rPr>
      </w:pPr>
    </w:p>
    <w:p w14:paraId="538D22F4" w14:textId="77777777" w:rsidR="006E37E8" w:rsidRDefault="006E37E8">
      <w:pPr>
        <w:pStyle w:val="BodyText"/>
        <w:rPr>
          <w:sz w:val="20"/>
        </w:rPr>
      </w:pPr>
    </w:p>
    <w:p w14:paraId="6882BE55" w14:textId="52641D99" w:rsidR="006E37E8" w:rsidRDefault="00000000">
      <w:pPr>
        <w:pStyle w:val="BodyText"/>
        <w:spacing w:before="2"/>
        <w:rPr>
          <w:sz w:val="23"/>
        </w:rPr>
      </w:pPr>
      <w:r>
        <w:lastRenderedPageBreak/>
        <w:pict w14:anchorId="581F80E2">
          <v:group id="docshapegroup70" o:spid="_x0000_s2142" style="position:absolute;margin-left:469pt;margin-top:17.3pt;width:41.15pt;height:14.4pt;z-index:251665408;mso-position-horizontal-relative:page" coordorigin="9455,-235" coordsize="823,288">
            <v:line id="_x0000_s2143" style="position:absolute" from="9455,-231" to="10277,-231" strokeweight=".4pt"/>
            <v:line id="_x0000_s2144" style="position:absolute" from="9459,45" to="9459,-227" strokeweight=".4pt"/>
            <v:rect id="docshape71" o:spid="_x0000_s2145" style="position:absolute;left:9462;top:-227;width:807;height:272" fillcolor="#ebebeb"/>
            <v:line id="_x0000_s2146" style="position:absolute" from="10273,45" to="10273,-227" strokeweight=".4pt"/>
            <v:line id="_x0000_s2147" style="position:absolute" from="9455,49" to="10277,49" strokeweight=".4pt"/>
            <w10:wrap anchorx="page"/>
          </v:group>
        </w:pict>
      </w:r>
      <w:r>
        <w:pict w14:anchorId="2B32D4EE">
          <v:group id="docshapegroup68" o:spid="_x0000_s2136" style="position:absolute;margin-left:222.9pt;margin-top:18.05pt;width:41.15pt;height:14.4pt;z-index:251664384;mso-position-horizontal-relative:page" coordorigin="4518,-235" coordsize="823,288">
            <v:line id="_x0000_s2137" style="position:absolute" from="4518,-231" to="5340,-231" strokeweight=".4pt"/>
            <v:line id="_x0000_s2138" style="position:absolute" from="4522,45" to="4522,-227" strokeweight=".4pt"/>
            <v:rect id="docshape69" o:spid="_x0000_s2139" style="position:absolute;left:4525;top:-227;width:807;height:272" fillcolor="#42a1c9"/>
            <v:line id="_x0000_s2140" style="position:absolute" from="5336,45" to="5336,-227" strokeweight=".4pt"/>
            <v:line id="_x0000_s2141" style="position:absolute" from="4518,49" to="5340,49" strokeweight=".4pt"/>
            <w10:wrap anchorx="page"/>
          </v:group>
        </w:pict>
      </w:r>
    </w:p>
    <w:p w14:paraId="7ACCBEF5" w14:textId="77777777" w:rsidR="006E37E8" w:rsidRDefault="006E37E8">
      <w:pPr>
        <w:rPr>
          <w:sz w:val="23"/>
        </w:rPr>
        <w:sectPr w:rsidR="006E37E8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1BC6B56B" w14:textId="1D3D62C5" w:rsidR="006E37E8" w:rsidRDefault="00000000" w:rsidP="00007F55">
      <w:pPr>
        <w:spacing w:before="108"/>
        <w:ind w:left="851"/>
        <w:rPr>
          <w:sz w:val="17"/>
        </w:rPr>
      </w:pPr>
      <w:r>
        <w:pict w14:anchorId="41F69159">
          <v:group id="docshapegroup66" o:spid="_x0000_s2130" style="position:absolute;left:0;text-align:left;margin-left:55.95pt;margin-top:3.45pt;width:41.15pt;height:14.4pt;z-index:251663360;mso-position-horizontal-relative:page" coordorigin="1272,69" coordsize="823,288">
            <v:line id="_x0000_s2131" style="position:absolute" from="1272,73" to="2095,73" strokeweight=".4pt"/>
            <v:line id="_x0000_s2132" style="position:absolute" from="1276,349" to="1276,77" strokeweight=".4pt"/>
            <v:rect id="docshape67" o:spid="_x0000_s2133" style="position:absolute;left:1280;top:77;width:807;height:272" fillcolor="#a7dcb4"/>
            <v:line id="_x0000_s2134" style="position:absolute" from="2091,349" to="2091,77" strokeweight=".4pt"/>
            <v:line id="_x0000_s2135" style="position:absolute" from="1272,353" to="2095,353" strokeweight=".4pt"/>
            <w10:wrap anchorx="page"/>
          </v:group>
        </w:pict>
      </w:r>
      <w:r w:rsidR="00074F5C">
        <w:rPr>
          <w:rFonts w:cs="Shruti"/>
          <w:sz w:val="17"/>
          <w:szCs w:val="17"/>
          <w:cs/>
          <w:lang w:val="gu" w:bidi="gu"/>
        </w:rPr>
        <w:t>આ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વર્ષે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નિપુણતા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મેળવેલ</w:t>
      </w:r>
      <w:r w:rsidR="00074F5C">
        <w:rPr>
          <w:sz w:val="17"/>
          <w:lang w:val="gu"/>
        </w:rPr>
        <w:t xml:space="preserve"> </w:t>
      </w:r>
      <w:r w:rsidR="00074F5C">
        <w:rPr>
          <w:rFonts w:cs="Shruti"/>
          <w:sz w:val="17"/>
          <w:szCs w:val="17"/>
          <w:cs/>
          <w:lang w:val="gu" w:bidi="gu"/>
        </w:rPr>
        <w:t>સ્તરો</w:t>
      </w:r>
    </w:p>
    <w:p w14:paraId="312A7974" w14:textId="77777777" w:rsidR="006E37E8" w:rsidRDefault="00822793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458217BB" w14:textId="77777777" w:rsidR="006E37E8" w:rsidRDefault="00822793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2AD52A71" w14:textId="77777777" w:rsidR="006E37E8" w:rsidRDefault="00822793">
      <w:pPr>
        <w:spacing w:before="108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4EC9EBCB" w14:textId="77777777" w:rsidR="006E37E8" w:rsidRDefault="006E37E8">
      <w:pPr>
        <w:rPr>
          <w:sz w:val="17"/>
        </w:rPr>
        <w:sectPr w:rsidR="006E37E8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3367B42C" w14:textId="791915BE" w:rsidR="006E37E8" w:rsidRDefault="00074F5C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6E37E8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A7FFD" w14:textId="77777777" w:rsidR="009756B3" w:rsidRDefault="009756B3">
      <w:r>
        <w:separator/>
      </w:r>
    </w:p>
  </w:endnote>
  <w:endnote w:type="continuationSeparator" w:id="0">
    <w:p w14:paraId="5460415B" w14:textId="77777777" w:rsidR="009756B3" w:rsidRDefault="00975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78334" w14:textId="77777777" w:rsidR="009756B3" w:rsidRDefault="009756B3">
      <w:r>
        <w:separator/>
      </w:r>
    </w:p>
  </w:footnote>
  <w:footnote w:type="continuationSeparator" w:id="0">
    <w:p w14:paraId="748A7122" w14:textId="77777777" w:rsidR="009756B3" w:rsidRDefault="00975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36714" w14:textId="06872BC1" w:rsidR="006E37E8" w:rsidRDefault="00000000">
    <w:pPr>
      <w:pStyle w:val="BodyText"/>
      <w:spacing w:line="14" w:lineRule="auto"/>
      <w:rPr>
        <w:sz w:val="20"/>
      </w:rPr>
    </w:pPr>
    <w:r>
      <w:pict w14:anchorId="3D40A64C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5.5pt;width:118.15pt;height:64.6pt;z-index:-251656192;mso-position-horizontal-relative:page;mso-position-vertical-relative:page" filled="f" stroked="f">
          <v:textbox style="mso-next-textbox:#docshape3" inset="0,0,0,0">
            <w:txbxContent>
              <w:p w14:paraId="26379913" w14:textId="104C69F9" w:rsidR="00ED2DF3" w:rsidRDefault="00822793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007F55">
                  <w:rPr>
                    <w:bCs/>
                    <w:lang w:val="es-ES"/>
                  </w:rPr>
                  <w:t>[</w:t>
                </w:r>
                <w:r w:rsidR="00F63903">
                  <w:rPr>
                    <w:rFonts w:cs="Shruti"/>
                    <w:lang w:val="gu" w:bidi="gu"/>
                  </w:rPr>
                  <w:t>[</w:t>
                </w:r>
                <w:r w:rsidR="00F63903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007F55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3DF82FFD" w14:textId="77777777" w:rsidR="006E37E8" w:rsidRDefault="00822793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1A836183">
        <v:shape id="docshape2" o:spid="_x0000_s1026" type="#_x0000_t202" style="position:absolute;margin-left:48.45pt;margin-top:27.45pt;width:116.35pt;height:66.8pt;z-index:-251657216;mso-position-horizontal-relative:page;mso-position-vertical-relative:page" filled="f" stroked="f">
          <v:textbox style="mso-next-textbox:#docshape2" inset="0,0,0,0">
            <w:txbxContent>
              <w:p w14:paraId="39CB4442" w14:textId="77777777" w:rsidR="006E37E8" w:rsidRDefault="00822793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46067C4E" w14:textId="77777777" w:rsidR="006E37E8" w:rsidRDefault="00822793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01DB9E7F" w14:textId="77777777" w:rsidR="006E37E8" w:rsidRDefault="00822793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sz w:val="18"/>
                    <w:lang w:val="gu"/>
                  </w:rPr>
                  <w:t>: 8</w:t>
                </w:r>
              </w:p>
            </w:txbxContent>
          </v:textbox>
          <w10:wrap anchorx="page" anchory="page"/>
        </v:shape>
      </w:pict>
    </w:r>
    <w:r>
      <w:pict w14:anchorId="743884ED">
        <v:shape id="docshape4" o:spid="_x0000_s1028" type="#_x0000_t202" style="position:absolute;margin-left:459.25pt;margin-top:107.25pt;width:103.3pt;height:39.85pt;z-index:-251655168;mso-position-horizontal-relative:page;mso-position-vertical-relative:page" filled="f" stroked="f">
          <v:textbox style="mso-next-textbox:#docshape4" inset="0,0,0,0">
            <w:txbxContent>
              <w:p w14:paraId="7A4D07B6" w14:textId="77777777" w:rsidR="006E37E8" w:rsidRDefault="00822793" w:rsidP="00ED2DF3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782DC208" w14:textId="77777777" w:rsidR="006E37E8" w:rsidRDefault="00822793" w:rsidP="00ED2DF3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0CF12775">
        <v:shape id="docshape1" o:spid="_x0000_s1025" type="#_x0000_t202" style="position:absolute;margin-left:204.15pt;margin-top:51pt;width:217.95pt;height:49.4pt;z-index:-251658240;mso-position-horizontal-relative:page;mso-position-vertical-relative:page" filled="f" stroked="f">
          <v:textbox style="mso-next-textbox:#docshape1" inset="0,0,0,0">
            <w:txbxContent>
              <w:p w14:paraId="2FEFB09B" w14:textId="77777777" w:rsidR="006E37E8" w:rsidRDefault="00822793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19570892" w14:textId="426360F5" w:rsidR="006E37E8" w:rsidRDefault="00822793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2442E9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98B46" w14:textId="40636F01" w:rsidR="006E37E8" w:rsidRDefault="00000000">
    <w:pPr>
      <w:pStyle w:val="BodyText"/>
      <w:spacing w:line="14" w:lineRule="auto"/>
      <w:rPr>
        <w:sz w:val="20"/>
      </w:rPr>
    </w:pPr>
    <w:r>
      <w:pict w14:anchorId="3FFB8047">
        <v:shapetype id="_x0000_t202" coordsize="21600,21600" o:spt="202" path="m,l,21600r21600,l21600,xe">
          <v:stroke joinstyle="miter"/>
          <v:path gradientshapeok="t" o:connecttype="rect"/>
        </v:shapetype>
        <v:shape id="docshape59" o:spid="_x0000_s1032" type="#_x0000_t202" style="position:absolute;margin-left:627.4pt;margin-top:98.95pt;width:108.6pt;height:39.05pt;z-index:-251650048;mso-position-horizontal-relative:page;mso-position-vertical-relative:page" filled="f" stroked="f">
          <v:textbox inset="0,0,0,0">
            <w:txbxContent>
              <w:p w14:paraId="0BC81DDB" w14:textId="77777777" w:rsidR="006E37E8" w:rsidRDefault="00822793" w:rsidP="00ED2DF3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172E12AF" w14:textId="77777777" w:rsidR="006E37E8" w:rsidRDefault="00822793" w:rsidP="00ED2DF3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5FD315E3">
        <v:shape id="docshape58" o:spid="_x0000_s1031" type="#_x0000_t202" style="position:absolute;margin-left:62.6pt;margin-top:77.75pt;width:124.2pt;height:64.8pt;z-index:-251651072;mso-position-horizontal-relative:page;mso-position-vertical-relative:page" filled="f" stroked="f">
          <v:textbox inset="0,0,0,0">
            <w:txbxContent>
              <w:p w14:paraId="2FDE6144" w14:textId="6F3E3626" w:rsidR="00ED2DF3" w:rsidRDefault="0082279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007F55">
                  <w:rPr>
                    <w:bCs/>
                    <w:sz w:val="23"/>
                    <w:lang w:val="es-ES"/>
                  </w:rPr>
                  <w:t>[</w:t>
                </w:r>
                <w:r w:rsidR="00F63903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F63903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007F55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014640CE" w14:textId="77777777" w:rsidR="006E37E8" w:rsidRDefault="0082279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016A55F">
        <v:shape id="docshape57" o:spid="_x0000_s1030" type="#_x0000_t202" style="position:absolute;margin-left:62.6pt;margin-top:23.15pt;width:93.05pt;height:62.85pt;z-index:-251652096;mso-position-horizontal-relative:page;mso-position-vertical-relative:page" filled="f" stroked="f">
          <v:textbox inset="0,0,0,0">
            <w:txbxContent>
              <w:p w14:paraId="35B08C52" w14:textId="77777777" w:rsidR="006E37E8" w:rsidRDefault="00822793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5103E7CD" w14:textId="77777777" w:rsidR="006E37E8" w:rsidRDefault="00822793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1DE07E4A" w14:textId="77777777" w:rsidR="006E37E8" w:rsidRDefault="00822793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w w:val="105"/>
                    <w:sz w:val="14"/>
                    <w:lang w:val="gu"/>
                  </w:rPr>
                  <w:t>: 8</w:t>
                </w:r>
              </w:p>
            </w:txbxContent>
          </v:textbox>
          <w10:wrap anchorx="page" anchory="page"/>
        </v:shape>
      </w:pict>
    </w:r>
    <w:r>
      <w:pict w14:anchorId="7D166B13">
        <v:shape id="docshape56" o:spid="_x0000_s1029" type="#_x0000_t202" style="position:absolute;margin-left:290.55pt;margin-top:41.55pt;width:250.75pt;height:76.3pt;z-index:-251653120;mso-position-horizontal-relative:page;mso-position-vertical-relative:page" filled="f" stroked="f">
          <v:textbox inset="0,0,0,0">
            <w:txbxContent>
              <w:p w14:paraId="6B6BEE81" w14:textId="77777777" w:rsidR="006E37E8" w:rsidRDefault="00822793" w:rsidP="00007F55">
                <w:pPr>
                  <w:spacing w:before="28" w:after="240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26A9C29A" w14:textId="733BB9BF" w:rsidR="006E37E8" w:rsidRDefault="00822793" w:rsidP="00007F55">
                <w:pPr>
                  <w:spacing w:after="240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2442E9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822793">
      <w:rPr>
        <w:noProof/>
        <w:lang w:val="en-IN" w:eastAsia="en-IN" w:bidi="gu-IN"/>
      </w:rPr>
      <w:drawing>
        <wp:anchor distT="0" distB="0" distL="0" distR="0" simplePos="0" relativeHeight="251658752" behindDoc="1" locked="0" layoutInCell="1" allowOverlap="1" wp14:anchorId="375077B4" wp14:editId="250CF4C2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4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e3MDS2ANKW5ko6SsGpxcWZ+XkgBUa1AAxdkUgsAAAA"/>
  </w:docVars>
  <w:rsids>
    <w:rsidRoot w:val="006E37E8"/>
    <w:rsid w:val="00007F55"/>
    <w:rsid w:val="00073838"/>
    <w:rsid w:val="00074F5C"/>
    <w:rsid w:val="002442E9"/>
    <w:rsid w:val="00245F1A"/>
    <w:rsid w:val="00266E11"/>
    <w:rsid w:val="003458E4"/>
    <w:rsid w:val="0044474F"/>
    <w:rsid w:val="00455CA1"/>
    <w:rsid w:val="00652A03"/>
    <w:rsid w:val="00677301"/>
    <w:rsid w:val="006E37E8"/>
    <w:rsid w:val="00773755"/>
    <w:rsid w:val="00790056"/>
    <w:rsid w:val="008100D6"/>
    <w:rsid w:val="00822793"/>
    <w:rsid w:val="00872512"/>
    <w:rsid w:val="008B2A31"/>
    <w:rsid w:val="009756B3"/>
    <w:rsid w:val="00A34C5E"/>
    <w:rsid w:val="00AF07B0"/>
    <w:rsid w:val="00AF7C3B"/>
    <w:rsid w:val="00B73950"/>
    <w:rsid w:val="00BD671B"/>
    <w:rsid w:val="00CA6893"/>
    <w:rsid w:val="00CB0F79"/>
    <w:rsid w:val="00CD2432"/>
    <w:rsid w:val="00D558D4"/>
    <w:rsid w:val="00DB3438"/>
    <w:rsid w:val="00E12512"/>
    <w:rsid w:val="00EB5E0B"/>
    <w:rsid w:val="00ED2DF3"/>
    <w:rsid w:val="00F63903"/>
    <w:rsid w:val="00FA4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9"/>
    <o:shapelayout v:ext="edit">
      <o:idmap v:ext="edit" data="2"/>
    </o:shapelayout>
  </w:shapeDefaults>
  <w:decimalSymbol w:val="."/>
  <w:listSeparator w:val=","/>
  <w14:docId w14:val="4D278BEC"/>
  <w15:docId w15:val="{82A0F909-9C14-455A-AF4E-0F96CF95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D2D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DF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D2D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DF3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ED2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2D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2DF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2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DF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7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755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45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4C5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F877BF-CDB2-4535-A3DA-45C2ADE8F9B1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customXml/itemProps2.xml><?xml version="1.0" encoding="utf-8"?>
<ds:datastoreItem xmlns:ds="http://schemas.openxmlformats.org/officeDocument/2006/customXml" ds:itemID="{1A4F6DE8-E8BD-47B9-AB7F-4EE94C6B3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794E05-D419-43B1-9D49-3A293D8B4D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8</Pages>
  <Words>839</Words>
  <Characters>478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6</cp:revision>
  <dcterms:created xsi:type="dcterms:W3CDTF">2021-07-20T01:22:00Z</dcterms:created>
  <dcterms:modified xsi:type="dcterms:W3CDTF">2023-05-1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20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